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E7BA8B">
      <w:pPr>
        <w:jc w:val="center"/>
        <w:rPr>
          <w:b/>
          <w:color w:val="auto"/>
          <w:sz w:val="22"/>
          <w:szCs w:val="22"/>
        </w:rPr>
      </w:pPr>
    </w:p>
    <w:p w14:paraId="22897B9C">
      <w:pPr>
        <w:jc w:val="center"/>
        <w:rPr>
          <w:rFonts w:hint="default"/>
          <w:b/>
          <w:color w:val="auto"/>
          <w:sz w:val="22"/>
          <w:szCs w:val="22"/>
          <w:lang w:val="en-US"/>
        </w:rPr>
      </w:pPr>
      <w:r>
        <w:rPr>
          <w:rFonts w:hint="default"/>
          <w:b/>
          <w:color w:val="auto"/>
          <w:sz w:val="22"/>
          <w:szCs w:val="22"/>
          <w:lang w:val="en-US"/>
        </w:rPr>
        <w:t xml:space="preserve">SETUP Form 004 - Audited </w:t>
      </w:r>
      <w:r>
        <w:rPr>
          <w:rFonts w:hint="default"/>
          <w:b/>
          <w:color w:val="auto"/>
          <w:sz w:val="22"/>
          <w:szCs w:val="22"/>
          <w:lang w:val="en-US"/>
        </w:rPr>
        <w:t>F</w:t>
      </w:r>
      <w:r>
        <w:rPr>
          <w:rFonts w:hint="default"/>
          <w:b/>
          <w:color w:val="auto"/>
          <w:sz w:val="22"/>
          <w:szCs w:val="22"/>
          <w:lang w:val="en-US"/>
        </w:rPr>
        <w:t>inancial Report (as of _____)</w:t>
      </w:r>
    </w:p>
    <w:p w14:paraId="0AC16E41">
      <w:pPr>
        <w:rPr>
          <w:color w:val="auto"/>
          <w:sz w:val="22"/>
          <w:szCs w:val="22"/>
        </w:rPr>
      </w:pPr>
    </w:p>
    <w:p w14:paraId="150802B6">
      <w:pPr>
        <w:rPr>
          <w:color w:val="auto"/>
          <w:sz w:val="22"/>
          <w:szCs w:val="22"/>
        </w:rPr>
      </w:pPr>
    </w:p>
    <w:p w14:paraId="3F430FD4">
      <w:pPr>
        <w:pStyle w:val="14"/>
        <w:numPr>
          <w:ilvl w:val="0"/>
          <w:numId w:val="1"/>
        </w:numPr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Project Title:</w:t>
      </w:r>
      <w:r>
        <w:rPr>
          <w:b w:val="0"/>
          <w:color w:val="auto"/>
          <w:sz w:val="22"/>
          <w:szCs w:val="22"/>
        </w:rPr>
        <w:tab/>
      </w:r>
    </w:p>
    <w:p w14:paraId="33D9DC28">
      <w:pPr>
        <w:pStyle w:val="14"/>
        <w:numPr>
          <w:ilvl w:val="0"/>
          <w:numId w:val="1"/>
        </w:numPr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Project Cooperator:</w:t>
      </w:r>
      <w:r>
        <w:rPr>
          <w:b w:val="0"/>
          <w:color w:val="auto"/>
          <w:sz w:val="22"/>
          <w:szCs w:val="22"/>
        </w:rPr>
        <w:tab/>
      </w:r>
    </w:p>
    <w:p w14:paraId="387C351B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Project Duration: </w:t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ab/>
      </w:r>
      <w:r>
        <w:rPr>
          <w:color w:val="auto"/>
          <w:sz w:val="22"/>
          <w:szCs w:val="22"/>
        </w:rPr>
        <w:t xml:space="preserve"> </w:t>
      </w:r>
    </w:p>
    <w:p w14:paraId="2A3891C6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mount of SETUP Assistance:</w:t>
      </w:r>
    </w:p>
    <w:p w14:paraId="7D7542CD">
      <w:pPr>
        <w:numPr>
          <w:ilvl w:val="0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Date Funds Released to the Cooperator:</w:t>
      </w:r>
    </w:p>
    <w:p w14:paraId="00A05E32">
      <w:pPr>
        <w:ind w:left="720"/>
        <w:rPr>
          <w:color w:val="auto"/>
          <w:sz w:val="20"/>
          <w:szCs w:val="22"/>
        </w:rPr>
      </w:pPr>
    </w:p>
    <w:p w14:paraId="7FA85EC4">
      <w:pPr>
        <w:rPr>
          <w:color w:val="auto"/>
          <w:sz w:val="20"/>
          <w:szCs w:val="22"/>
        </w:rPr>
      </w:pPr>
    </w:p>
    <w:tbl>
      <w:tblPr>
        <w:tblStyle w:val="12"/>
        <w:tblW w:w="11242" w:type="dxa"/>
        <w:tblInd w:w="-44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33"/>
        <w:gridCol w:w="1104"/>
        <w:gridCol w:w="1400"/>
        <w:gridCol w:w="1090"/>
        <w:gridCol w:w="1160"/>
        <w:gridCol w:w="906"/>
        <w:gridCol w:w="1344"/>
        <w:gridCol w:w="1373"/>
        <w:gridCol w:w="1132"/>
      </w:tblGrid>
      <w:tr w14:paraId="08EB192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383" w:hRule="atLeast"/>
        </w:trPr>
        <w:tc>
          <w:tcPr>
            <w:tcW w:w="17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23AC9B4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0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6EC8B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E2EDC2D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064EB1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341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 w14:paraId="49464611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Disbursement</w:t>
            </w:r>
          </w:p>
        </w:tc>
        <w:tc>
          <w:tcPr>
            <w:tcW w:w="2505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 w14:paraId="0DF2AA70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</w:p>
        </w:tc>
      </w:tr>
      <w:tr w14:paraId="5A7D67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539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top"/>
          </w:tcPr>
          <w:p w14:paraId="41B1CF7B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Particulars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7205A719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Amount Approved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1ECEA2E9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Approved Realignment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0396430D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Amount Released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182862AD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Previously Reported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0CE9C0BB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This Report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209B7E96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Total Expenditure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35D2F53B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Unexpended Balance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top"/>
          </w:tcPr>
          <w:p w14:paraId="4C61741C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Accounts Payable</w:t>
            </w:r>
          </w:p>
        </w:tc>
      </w:tr>
      <w:tr w14:paraId="43074EF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61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25CE65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2504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bottom"/>
          </w:tcPr>
          <w:p w14:paraId="1CFEEFE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8D85F6A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69FB7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8662035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9FBEAF2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  <w:lang w:val="en-US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  <w:lang w:val="en-US"/>
              </w:rPr>
              <w:t>(3)+ (4)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EFA26FE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  <w:lang w:val="en-US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  <w:lang w:val="en-US"/>
              </w:rPr>
              <w:t>(2) - (5)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CF40FAD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</w:p>
        </w:tc>
      </w:tr>
      <w:tr w14:paraId="4DE2776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C3ABA8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250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bottom"/>
          </w:tcPr>
          <w:p w14:paraId="092E6C17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1)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90E9814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2)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C46EB8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3)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2977E5F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4)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89AC03C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5)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78BC4C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6)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DD4A1F">
            <w:pPr>
              <w:jc w:val="center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(7)</w:t>
            </w:r>
          </w:p>
        </w:tc>
      </w:tr>
      <w:tr w14:paraId="4DF5FE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794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bottom"/>
          </w:tcPr>
          <w:p w14:paraId="1B3E41D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Maintenance &amp; Other Operating Expenses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2C7CD2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CD9F7E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EFD6E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51185F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B5FA83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C85070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754CA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66D2D5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</w:p>
        </w:tc>
      </w:tr>
      <w:tr w14:paraId="0C30F3C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9A4886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3F9B7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DCF34D0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36804F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0454B3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412F4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7523C9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4F1E2B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D14A0B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</w:p>
        </w:tc>
      </w:tr>
      <w:tr w14:paraId="78AD171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4FFD44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0D77B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73905D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045FA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CBB6A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D8D27C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8E358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1F5EC2B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E4DC67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3A9A8E2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81663F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BEBBC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A91F0B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993938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2D34E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2C6B2A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C3282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F65BD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BFEA0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169BD6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310ECA1">
            <w:pPr>
              <w:jc w:val="right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Sub-total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4367CC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167DA7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0FDE49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D20E00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52208BD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3BAB4ED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CA7084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80433D2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3FFA8B8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467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bottom"/>
          </w:tcPr>
          <w:p w14:paraId="394B09D9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cs="Arial"/>
                <w:color w:val="000000"/>
                <w:sz w:val="20"/>
                <w:szCs w:val="22"/>
                <w:lang w:val="en-US"/>
              </w:rPr>
              <w:t>Equipment Outlay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FDB365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350E500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75E4DF4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50323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5589B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FA8D585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6C0993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1FF027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1ECD225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529551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601D58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EA9701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FCFEE3B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AA45B72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6CD71F6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4302C4F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F00B1F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1544E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25C5377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283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0B9E960">
            <w:pPr>
              <w:jc w:val="right"/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Sub-total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3A748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2B2E2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8DDD4D0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E4AFC5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291B3C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6203FD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4B16460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A15AA9E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  <w:tr w14:paraId="5EE732D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Before w:w="0" w:type="auto"/>
          <w:wAfter w:w="0" w:type="auto"/>
          <w:trHeight w:val="438" w:hRule="atLeast"/>
        </w:trPr>
        <w:tc>
          <w:tcPr>
            <w:tcW w:w="173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 w:val="0"/>
            <w:vAlign w:val="bottom"/>
          </w:tcPr>
          <w:p w14:paraId="44D943AB">
            <w:pPr>
              <w:rPr>
                <w:rFonts w:hint="default" w:ascii="Arial" w:hAnsi="Arial" w:cs="Arial"/>
                <w:b/>
                <w:bCs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b/>
                <w:bCs/>
                <w:color w:val="000000"/>
                <w:sz w:val="20"/>
                <w:szCs w:val="22"/>
              </w:rPr>
              <w:t>GRAND TOTAL</w:t>
            </w:r>
          </w:p>
        </w:tc>
        <w:tc>
          <w:tcPr>
            <w:tcW w:w="110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2966CEA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4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8F0F84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0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F0EF0C0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E243787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90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A256123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4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7C2AEB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37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9173D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5D14728">
            <w:pPr>
              <w:rPr>
                <w:rFonts w:hint="default" w:ascii="Arial" w:hAnsi="Arial" w:cs="Arial"/>
                <w:color w:val="000000"/>
                <w:sz w:val="20"/>
                <w:szCs w:val="22"/>
              </w:rPr>
            </w:pPr>
            <w:r>
              <w:rPr>
                <w:rFonts w:hint="default" w:ascii="Arial" w:hAnsi="Arial" w:cs="Arial"/>
                <w:color w:val="000000"/>
                <w:sz w:val="20"/>
                <w:szCs w:val="22"/>
              </w:rPr>
              <w:t> </w:t>
            </w:r>
          </w:p>
        </w:tc>
      </w:tr>
    </w:tbl>
    <w:p w14:paraId="4E26EDC0">
      <w:pPr>
        <w:rPr>
          <w:bCs/>
          <w:color w:val="auto"/>
          <w:sz w:val="20"/>
          <w:szCs w:val="22"/>
          <w:lang w:val="pt-BR"/>
        </w:rPr>
      </w:pPr>
    </w:p>
    <w:p w14:paraId="458D8F2D">
      <w:pPr>
        <w:rPr>
          <w:color w:val="auto"/>
          <w:sz w:val="20"/>
          <w:szCs w:val="22"/>
        </w:rPr>
      </w:pPr>
    </w:p>
    <w:p w14:paraId="3A03C187">
      <w:pPr>
        <w:rPr>
          <w:color w:val="auto"/>
          <w:sz w:val="20"/>
          <w:szCs w:val="22"/>
        </w:rPr>
      </w:pPr>
    </w:p>
    <w:p w14:paraId="22DC765E">
      <w:pPr>
        <w:rPr>
          <w:color w:val="auto"/>
          <w:sz w:val="20"/>
          <w:szCs w:val="22"/>
        </w:rPr>
      </w:pPr>
    </w:p>
    <w:p w14:paraId="0BC82CCD">
      <w:pPr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t>Prepared by: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>Audited by: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</w:p>
    <w:p w14:paraId="24BB5222">
      <w:pPr>
        <w:rPr>
          <w:color w:val="auto"/>
          <w:sz w:val="20"/>
          <w:szCs w:val="22"/>
        </w:rPr>
      </w:pPr>
    </w:p>
    <w:p w14:paraId="40F02C62">
      <w:pPr>
        <w:rPr>
          <w:color w:val="auto"/>
          <w:sz w:val="20"/>
          <w:szCs w:val="22"/>
        </w:rPr>
      </w:pPr>
      <w:bookmarkStart w:id="0" w:name="_GoBack"/>
      <w:bookmarkEnd w:id="0"/>
    </w:p>
    <w:p w14:paraId="274EDA82">
      <w:pPr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t>_____________________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>_____________________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 xml:space="preserve"> </w:t>
      </w:r>
    </w:p>
    <w:p w14:paraId="3F4AF0D4">
      <w:pPr>
        <w:rPr>
          <w:color w:val="auto"/>
          <w:sz w:val="20"/>
          <w:szCs w:val="22"/>
        </w:rPr>
      </w:pPr>
      <w:r>
        <w:rPr>
          <w:color w:val="auto"/>
          <w:sz w:val="20"/>
          <w:szCs w:val="22"/>
        </w:rPr>
        <w:t>Cooperator</w:t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>Auditor</w:t>
      </w:r>
    </w:p>
    <w:p w14:paraId="6F48E37A">
      <w:pPr>
        <w:rPr>
          <w:color w:val="auto"/>
          <w:sz w:val="14"/>
          <w:szCs w:val="16"/>
        </w:rPr>
      </w:pP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20"/>
          <w:szCs w:val="22"/>
        </w:rPr>
        <w:tab/>
      </w:r>
      <w:r>
        <w:rPr>
          <w:color w:val="auto"/>
          <w:sz w:val="18"/>
          <w:szCs w:val="16"/>
        </w:rPr>
        <w:t>(Indicate CPA License No/ PTR No. with date)</w:t>
      </w:r>
      <w:r>
        <w:rPr>
          <w:color w:val="auto"/>
          <w:sz w:val="18"/>
          <w:szCs w:val="16"/>
        </w:rPr>
        <w:tab/>
      </w:r>
      <w:r>
        <w:rPr>
          <w:color w:val="auto"/>
          <w:sz w:val="14"/>
          <w:szCs w:val="16"/>
        </w:rPr>
        <w:tab/>
      </w:r>
      <w:r>
        <w:rPr>
          <w:color w:val="auto"/>
          <w:sz w:val="14"/>
          <w:szCs w:val="16"/>
        </w:rPr>
        <w:tab/>
      </w:r>
      <w:r>
        <w:rPr>
          <w:color w:val="auto"/>
          <w:sz w:val="14"/>
          <w:szCs w:val="16"/>
        </w:rPr>
        <w:tab/>
      </w:r>
    </w:p>
    <w:p w14:paraId="69499CE1">
      <w:pPr>
        <w:rPr>
          <w:color w:val="auto"/>
          <w:sz w:val="20"/>
          <w:szCs w:val="22"/>
        </w:rPr>
      </w:pPr>
    </w:p>
    <w:p w14:paraId="0ECC36A4">
      <w:pPr>
        <w:rPr>
          <w:color w:val="auto"/>
          <w:sz w:val="22"/>
          <w:szCs w:val="22"/>
        </w:rPr>
      </w:pPr>
    </w:p>
    <w:p w14:paraId="1B502E54">
      <w:pPr>
        <w:numPr>
          <w:ilvl w:val="0"/>
          <w:numId w:val="0"/>
        </w:numPr>
        <w:rPr>
          <w:bCs/>
          <w:color w:val="auto"/>
          <w:sz w:val="22"/>
          <w:szCs w:val="22"/>
        </w:rPr>
      </w:pPr>
    </w:p>
    <w:p w14:paraId="60E07E72">
      <w:pPr>
        <w:numPr>
          <w:ilvl w:val="0"/>
          <w:numId w:val="0"/>
        </w:numPr>
        <w:rPr>
          <w:bCs/>
          <w:color w:val="auto"/>
          <w:sz w:val="22"/>
          <w:szCs w:val="22"/>
        </w:rPr>
      </w:pPr>
    </w:p>
    <w:p w14:paraId="082648AC">
      <w:pPr>
        <w:rPr>
          <w:szCs w:val="22"/>
        </w:rPr>
      </w:pPr>
    </w:p>
    <w:sectPr>
      <w:footerReference r:id="rId3" w:type="default"/>
      <w:type w:val="oddPage"/>
      <w:pgSz w:w="11909" w:h="16834"/>
      <w:pgMar w:top="907" w:right="1440" w:bottom="1008" w:left="994" w:header="0" w:footer="893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default"/>
    <w:sig w:usb0="A1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A4BA1BA">
    <w:pPr>
      <w:pStyle w:val="24"/>
      <w:tabs>
        <w:tab w:val="left" w:pos="7755"/>
      </w:tabs>
      <w:rPr>
        <w:rFonts w:ascii="Calibri" w:hAnsi="Calibri" w:cs="Calibri"/>
        <w:color w:val="auto"/>
        <w:sz w:val="18"/>
        <w:szCs w:val="18"/>
      </w:rPr>
    </w:pPr>
    <w:r>
      <w:rPr>
        <w:rFonts w:ascii="Calibri" w:hAnsi="Calibri" w:cs="Calibri"/>
        <w:color w:val="auto"/>
        <w:sz w:val="18"/>
        <w:szCs w:val="18"/>
      </w:rPr>
      <w:t xml:space="preserve">Annex A – 4 – Setup Form 004 </w:t>
    </w:r>
    <w:r>
      <w:rPr>
        <w:rFonts w:hint="default" w:ascii="Calibri" w:hAnsi="Calibri" w:cs="Calibri"/>
        <w:color w:val="auto"/>
        <w:sz w:val="18"/>
        <w:szCs w:val="18"/>
        <w:lang w:val="en-US"/>
      </w:rPr>
      <w:t>- Audited Financial Report</w:t>
    </w:r>
    <w:r>
      <w:rPr>
        <w:rFonts w:ascii="Calibri" w:hAnsi="Calibri" w:cs="Calibri"/>
        <w:color w:val="auto"/>
        <w:sz w:val="18"/>
        <w:szCs w:val="18"/>
      </w:rPr>
      <w:tab/>
    </w:r>
    <w:r>
      <w:rPr>
        <w:rFonts w:ascii="Calibri" w:hAnsi="Calibri" w:cs="Calibri"/>
        <w:color w:val="auto"/>
        <w:sz w:val="18"/>
        <w:szCs w:val="18"/>
      </w:rPr>
      <w:tab/>
    </w:r>
    <w:r>
      <w:rPr>
        <w:rFonts w:ascii="Calibri" w:hAnsi="Calibri" w:cs="Calibri"/>
        <w:color w:val="auto"/>
        <w:sz w:val="18"/>
        <w:szCs w:val="18"/>
      </w:rPr>
      <w:t xml:space="preserve">Page </w:t>
    </w:r>
    <w:r>
      <w:rPr>
        <w:rFonts w:ascii="Calibri" w:hAnsi="Calibri" w:cs="Calibri"/>
        <w:color w:val="auto"/>
        <w:sz w:val="18"/>
        <w:szCs w:val="18"/>
      </w:rPr>
      <w:fldChar w:fldCharType="begin"/>
    </w:r>
    <w:r>
      <w:rPr>
        <w:rFonts w:ascii="Calibri" w:hAnsi="Calibri" w:cs="Calibri"/>
        <w:color w:val="auto"/>
        <w:sz w:val="18"/>
        <w:szCs w:val="18"/>
      </w:rPr>
      <w:instrText xml:space="preserve"> PAGE  \* Arabic  \* MERGEFORMAT </w:instrText>
    </w:r>
    <w:r>
      <w:rPr>
        <w:rFonts w:ascii="Calibri" w:hAnsi="Calibri" w:cs="Calibri"/>
        <w:color w:val="auto"/>
        <w:sz w:val="18"/>
        <w:szCs w:val="18"/>
      </w:rPr>
      <w:fldChar w:fldCharType="separate"/>
    </w:r>
    <w:r>
      <w:rPr>
        <w:rFonts w:ascii="Calibri" w:hAnsi="Calibri" w:cs="Calibri"/>
        <w:color w:val="auto"/>
        <w:sz w:val="18"/>
        <w:szCs w:val="18"/>
        <w:lang/>
      </w:rPr>
      <w:t>2</w:t>
    </w:r>
    <w:r>
      <w:rPr>
        <w:rFonts w:ascii="Calibri" w:hAnsi="Calibri" w:cs="Calibri"/>
        <w:color w:val="auto"/>
        <w:sz w:val="18"/>
        <w:szCs w:val="18"/>
      </w:rPr>
      <w:fldChar w:fldCharType="end"/>
    </w:r>
    <w:r>
      <w:rPr>
        <w:rFonts w:ascii="Calibri" w:hAnsi="Calibri" w:cs="Calibri"/>
        <w:color w:val="auto"/>
        <w:sz w:val="18"/>
        <w:szCs w:val="18"/>
      </w:rPr>
      <w:t xml:space="preserve"> of </w:t>
    </w:r>
    <w:r>
      <w:rPr>
        <w:rFonts w:ascii="Calibri" w:hAnsi="Calibri" w:cs="Calibri"/>
        <w:color w:val="auto"/>
        <w:sz w:val="18"/>
        <w:szCs w:val="18"/>
      </w:rPr>
      <w:fldChar w:fldCharType="begin"/>
    </w:r>
    <w:r>
      <w:rPr>
        <w:rFonts w:ascii="Calibri" w:hAnsi="Calibri" w:cs="Calibri"/>
        <w:color w:val="auto"/>
        <w:sz w:val="18"/>
        <w:szCs w:val="18"/>
      </w:rPr>
      <w:instrText xml:space="preserve"> NUMPAGES  \* Arabic  \* MERGEFORMAT </w:instrText>
    </w:r>
    <w:r>
      <w:rPr>
        <w:rFonts w:ascii="Calibri" w:hAnsi="Calibri" w:cs="Calibri"/>
        <w:color w:val="auto"/>
        <w:sz w:val="18"/>
        <w:szCs w:val="18"/>
      </w:rPr>
      <w:fldChar w:fldCharType="separate"/>
    </w:r>
    <w:r>
      <w:rPr>
        <w:rFonts w:ascii="Calibri" w:hAnsi="Calibri" w:cs="Calibri"/>
        <w:color w:val="auto"/>
        <w:sz w:val="18"/>
        <w:szCs w:val="18"/>
        <w:lang/>
      </w:rPr>
      <w:t>2</w:t>
    </w:r>
    <w:r>
      <w:rPr>
        <w:rFonts w:ascii="Calibri" w:hAnsi="Calibri" w:cs="Calibri"/>
        <w:color w:val="auto"/>
        <w:sz w:val="18"/>
        <w:szCs w:val="18"/>
      </w:rPr>
      <w:fldChar w:fldCharType="end"/>
    </w:r>
  </w:p>
  <w:p w14:paraId="11789F19">
    <w:pPr>
      <w:pStyle w:val="24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F676372"/>
    <w:multiLevelType w:val="multilevel"/>
    <w:tmpl w:val="4F676372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6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rawingGridHorizontalSpacing w:val="120"/>
  <w:displayHorizontalDrawingGridEvery w:val="2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TQzMrQ0MANCIyUdpeDU4uLM/DyQAsNaAF8ruLcsAAAA"/>
  </w:docVars>
  <w:rsids>
    <w:rsidRoot w:val="00BE31CE"/>
    <w:rsid w:val="00000955"/>
    <w:rsid w:val="00000CB0"/>
    <w:rsid w:val="0000168F"/>
    <w:rsid w:val="00001E25"/>
    <w:rsid w:val="0000237F"/>
    <w:rsid w:val="00002473"/>
    <w:rsid w:val="00002F5D"/>
    <w:rsid w:val="00002FCD"/>
    <w:rsid w:val="00003200"/>
    <w:rsid w:val="00003278"/>
    <w:rsid w:val="000032B4"/>
    <w:rsid w:val="0000341A"/>
    <w:rsid w:val="000035C5"/>
    <w:rsid w:val="00003835"/>
    <w:rsid w:val="00003969"/>
    <w:rsid w:val="00004354"/>
    <w:rsid w:val="000043FF"/>
    <w:rsid w:val="00004628"/>
    <w:rsid w:val="00004842"/>
    <w:rsid w:val="00005F23"/>
    <w:rsid w:val="00006853"/>
    <w:rsid w:val="0000690A"/>
    <w:rsid w:val="00007930"/>
    <w:rsid w:val="00007A56"/>
    <w:rsid w:val="00010ABE"/>
    <w:rsid w:val="00011B13"/>
    <w:rsid w:val="00012996"/>
    <w:rsid w:val="00012F85"/>
    <w:rsid w:val="00012F91"/>
    <w:rsid w:val="000139D3"/>
    <w:rsid w:val="00014820"/>
    <w:rsid w:val="00015709"/>
    <w:rsid w:val="0001655E"/>
    <w:rsid w:val="00020387"/>
    <w:rsid w:val="000205B9"/>
    <w:rsid w:val="00021129"/>
    <w:rsid w:val="000218B3"/>
    <w:rsid w:val="00023260"/>
    <w:rsid w:val="00024287"/>
    <w:rsid w:val="000259B1"/>
    <w:rsid w:val="0002601A"/>
    <w:rsid w:val="00026D2D"/>
    <w:rsid w:val="00027A1F"/>
    <w:rsid w:val="00030111"/>
    <w:rsid w:val="0003020E"/>
    <w:rsid w:val="000303A1"/>
    <w:rsid w:val="000303F2"/>
    <w:rsid w:val="00030CAA"/>
    <w:rsid w:val="00031415"/>
    <w:rsid w:val="00034C20"/>
    <w:rsid w:val="00035E66"/>
    <w:rsid w:val="00035F95"/>
    <w:rsid w:val="000372EE"/>
    <w:rsid w:val="00040590"/>
    <w:rsid w:val="00040936"/>
    <w:rsid w:val="00041890"/>
    <w:rsid w:val="000426CE"/>
    <w:rsid w:val="000426F2"/>
    <w:rsid w:val="00043228"/>
    <w:rsid w:val="0004328A"/>
    <w:rsid w:val="00044053"/>
    <w:rsid w:val="00044263"/>
    <w:rsid w:val="000444F9"/>
    <w:rsid w:val="000463A2"/>
    <w:rsid w:val="0004658A"/>
    <w:rsid w:val="00046E57"/>
    <w:rsid w:val="0004774B"/>
    <w:rsid w:val="00051115"/>
    <w:rsid w:val="000513FA"/>
    <w:rsid w:val="00051596"/>
    <w:rsid w:val="00051AC4"/>
    <w:rsid w:val="00053132"/>
    <w:rsid w:val="00054A74"/>
    <w:rsid w:val="00055080"/>
    <w:rsid w:val="000558E8"/>
    <w:rsid w:val="00055A25"/>
    <w:rsid w:val="00060121"/>
    <w:rsid w:val="0006050F"/>
    <w:rsid w:val="00060529"/>
    <w:rsid w:val="00060565"/>
    <w:rsid w:val="00061042"/>
    <w:rsid w:val="0006134D"/>
    <w:rsid w:val="0006181F"/>
    <w:rsid w:val="00061E5D"/>
    <w:rsid w:val="00061E8C"/>
    <w:rsid w:val="00063018"/>
    <w:rsid w:val="000637D6"/>
    <w:rsid w:val="00063B32"/>
    <w:rsid w:val="00064482"/>
    <w:rsid w:val="000645A7"/>
    <w:rsid w:val="0006500B"/>
    <w:rsid w:val="000669D5"/>
    <w:rsid w:val="000678E3"/>
    <w:rsid w:val="00067DD8"/>
    <w:rsid w:val="000700FD"/>
    <w:rsid w:val="000704E7"/>
    <w:rsid w:val="00071018"/>
    <w:rsid w:val="0007212E"/>
    <w:rsid w:val="0007252C"/>
    <w:rsid w:val="000732A6"/>
    <w:rsid w:val="00074002"/>
    <w:rsid w:val="000740D0"/>
    <w:rsid w:val="00074129"/>
    <w:rsid w:val="000743AD"/>
    <w:rsid w:val="00075560"/>
    <w:rsid w:val="00075B76"/>
    <w:rsid w:val="000767CA"/>
    <w:rsid w:val="00076ED9"/>
    <w:rsid w:val="0007744B"/>
    <w:rsid w:val="00077EBA"/>
    <w:rsid w:val="00080BFA"/>
    <w:rsid w:val="00081D84"/>
    <w:rsid w:val="000826A5"/>
    <w:rsid w:val="00082AF2"/>
    <w:rsid w:val="000831D7"/>
    <w:rsid w:val="00083F7C"/>
    <w:rsid w:val="000841FC"/>
    <w:rsid w:val="00085AE2"/>
    <w:rsid w:val="00085D3C"/>
    <w:rsid w:val="00085E41"/>
    <w:rsid w:val="000860DB"/>
    <w:rsid w:val="000861D5"/>
    <w:rsid w:val="00086A35"/>
    <w:rsid w:val="000901B0"/>
    <w:rsid w:val="0009024C"/>
    <w:rsid w:val="00090285"/>
    <w:rsid w:val="00094FC7"/>
    <w:rsid w:val="000950DF"/>
    <w:rsid w:val="000950E6"/>
    <w:rsid w:val="00096821"/>
    <w:rsid w:val="00097260"/>
    <w:rsid w:val="000976F7"/>
    <w:rsid w:val="000A014C"/>
    <w:rsid w:val="000A1590"/>
    <w:rsid w:val="000A17A6"/>
    <w:rsid w:val="000A17E4"/>
    <w:rsid w:val="000A3EE0"/>
    <w:rsid w:val="000A4642"/>
    <w:rsid w:val="000A4E28"/>
    <w:rsid w:val="000A6841"/>
    <w:rsid w:val="000A7E8A"/>
    <w:rsid w:val="000B0862"/>
    <w:rsid w:val="000B0EA4"/>
    <w:rsid w:val="000B18CF"/>
    <w:rsid w:val="000B38CA"/>
    <w:rsid w:val="000B3AA1"/>
    <w:rsid w:val="000B3E95"/>
    <w:rsid w:val="000B6094"/>
    <w:rsid w:val="000B6466"/>
    <w:rsid w:val="000B7FF2"/>
    <w:rsid w:val="000C18CA"/>
    <w:rsid w:val="000C1CD9"/>
    <w:rsid w:val="000C2B5B"/>
    <w:rsid w:val="000C3366"/>
    <w:rsid w:val="000C3774"/>
    <w:rsid w:val="000C4F85"/>
    <w:rsid w:val="000C5BF2"/>
    <w:rsid w:val="000C6040"/>
    <w:rsid w:val="000C69A2"/>
    <w:rsid w:val="000C6A3B"/>
    <w:rsid w:val="000C7EA0"/>
    <w:rsid w:val="000C7FEE"/>
    <w:rsid w:val="000D0593"/>
    <w:rsid w:val="000D0F8C"/>
    <w:rsid w:val="000D2079"/>
    <w:rsid w:val="000D2258"/>
    <w:rsid w:val="000D2377"/>
    <w:rsid w:val="000D2B0F"/>
    <w:rsid w:val="000D493A"/>
    <w:rsid w:val="000D537A"/>
    <w:rsid w:val="000D53F8"/>
    <w:rsid w:val="000D5B42"/>
    <w:rsid w:val="000D7318"/>
    <w:rsid w:val="000D7BB4"/>
    <w:rsid w:val="000E0250"/>
    <w:rsid w:val="000E0253"/>
    <w:rsid w:val="000E116E"/>
    <w:rsid w:val="000E1495"/>
    <w:rsid w:val="000E15C6"/>
    <w:rsid w:val="000E18E4"/>
    <w:rsid w:val="000E2B40"/>
    <w:rsid w:val="000E33F9"/>
    <w:rsid w:val="000E4DD4"/>
    <w:rsid w:val="000E5252"/>
    <w:rsid w:val="000E528F"/>
    <w:rsid w:val="000E619A"/>
    <w:rsid w:val="000E63E3"/>
    <w:rsid w:val="000E7B1C"/>
    <w:rsid w:val="000E7EA7"/>
    <w:rsid w:val="000F08D5"/>
    <w:rsid w:val="000F19F8"/>
    <w:rsid w:val="000F2788"/>
    <w:rsid w:val="000F279F"/>
    <w:rsid w:val="000F2C3B"/>
    <w:rsid w:val="000F3CED"/>
    <w:rsid w:val="000F5F32"/>
    <w:rsid w:val="000F7752"/>
    <w:rsid w:val="001003C7"/>
    <w:rsid w:val="001004FE"/>
    <w:rsid w:val="00100839"/>
    <w:rsid w:val="00100D69"/>
    <w:rsid w:val="0010176F"/>
    <w:rsid w:val="0010206F"/>
    <w:rsid w:val="0010286B"/>
    <w:rsid w:val="001028CF"/>
    <w:rsid w:val="0010441A"/>
    <w:rsid w:val="001048BD"/>
    <w:rsid w:val="001049A5"/>
    <w:rsid w:val="001061CA"/>
    <w:rsid w:val="0010634C"/>
    <w:rsid w:val="00106C44"/>
    <w:rsid w:val="001073ED"/>
    <w:rsid w:val="00110A33"/>
    <w:rsid w:val="001124BD"/>
    <w:rsid w:val="001126AE"/>
    <w:rsid w:val="001135CC"/>
    <w:rsid w:val="00113A46"/>
    <w:rsid w:val="00114DB5"/>
    <w:rsid w:val="00115267"/>
    <w:rsid w:val="00116260"/>
    <w:rsid w:val="00122DA9"/>
    <w:rsid w:val="00123370"/>
    <w:rsid w:val="00123668"/>
    <w:rsid w:val="00123B56"/>
    <w:rsid w:val="00124B20"/>
    <w:rsid w:val="00125B87"/>
    <w:rsid w:val="001266A7"/>
    <w:rsid w:val="00127701"/>
    <w:rsid w:val="0013242E"/>
    <w:rsid w:val="001326DA"/>
    <w:rsid w:val="00132D23"/>
    <w:rsid w:val="001336E7"/>
    <w:rsid w:val="001338BB"/>
    <w:rsid w:val="001338CD"/>
    <w:rsid w:val="001348B3"/>
    <w:rsid w:val="00134A67"/>
    <w:rsid w:val="00134C62"/>
    <w:rsid w:val="00135953"/>
    <w:rsid w:val="0013702D"/>
    <w:rsid w:val="0013722C"/>
    <w:rsid w:val="00137745"/>
    <w:rsid w:val="00137A0B"/>
    <w:rsid w:val="00141532"/>
    <w:rsid w:val="0014170A"/>
    <w:rsid w:val="00141CC8"/>
    <w:rsid w:val="00142922"/>
    <w:rsid w:val="001445FC"/>
    <w:rsid w:val="00145480"/>
    <w:rsid w:val="001456C6"/>
    <w:rsid w:val="00146C9C"/>
    <w:rsid w:val="00146EDA"/>
    <w:rsid w:val="001476AA"/>
    <w:rsid w:val="001502F7"/>
    <w:rsid w:val="00150F43"/>
    <w:rsid w:val="00150F4B"/>
    <w:rsid w:val="001518E5"/>
    <w:rsid w:val="0015282D"/>
    <w:rsid w:val="00152A2E"/>
    <w:rsid w:val="0015402A"/>
    <w:rsid w:val="00154629"/>
    <w:rsid w:val="0015499B"/>
    <w:rsid w:val="00154CA6"/>
    <w:rsid w:val="00154E62"/>
    <w:rsid w:val="001557DB"/>
    <w:rsid w:val="00155F23"/>
    <w:rsid w:val="00156C66"/>
    <w:rsid w:val="0015737B"/>
    <w:rsid w:val="00157434"/>
    <w:rsid w:val="00160BB0"/>
    <w:rsid w:val="0016288E"/>
    <w:rsid w:val="00162E44"/>
    <w:rsid w:val="00163A4B"/>
    <w:rsid w:val="001644BD"/>
    <w:rsid w:val="0016471A"/>
    <w:rsid w:val="00164724"/>
    <w:rsid w:val="00166B2C"/>
    <w:rsid w:val="00166EDC"/>
    <w:rsid w:val="001709F6"/>
    <w:rsid w:val="00172732"/>
    <w:rsid w:val="001733AC"/>
    <w:rsid w:val="001753FC"/>
    <w:rsid w:val="0017563B"/>
    <w:rsid w:val="00176505"/>
    <w:rsid w:val="0018001F"/>
    <w:rsid w:val="0018052A"/>
    <w:rsid w:val="0018091D"/>
    <w:rsid w:val="0018382B"/>
    <w:rsid w:val="001843FC"/>
    <w:rsid w:val="0018532E"/>
    <w:rsid w:val="00186808"/>
    <w:rsid w:val="00192F3F"/>
    <w:rsid w:val="00193245"/>
    <w:rsid w:val="001933A8"/>
    <w:rsid w:val="00193501"/>
    <w:rsid w:val="00193F5A"/>
    <w:rsid w:val="00193F76"/>
    <w:rsid w:val="001942B8"/>
    <w:rsid w:val="00194C54"/>
    <w:rsid w:val="00194E2E"/>
    <w:rsid w:val="00195AD0"/>
    <w:rsid w:val="001968F4"/>
    <w:rsid w:val="00196990"/>
    <w:rsid w:val="001A02AA"/>
    <w:rsid w:val="001A101E"/>
    <w:rsid w:val="001A2402"/>
    <w:rsid w:val="001A2508"/>
    <w:rsid w:val="001A2611"/>
    <w:rsid w:val="001A2C04"/>
    <w:rsid w:val="001A4088"/>
    <w:rsid w:val="001A4C85"/>
    <w:rsid w:val="001A583B"/>
    <w:rsid w:val="001A72EB"/>
    <w:rsid w:val="001A7B50"/>
    <w:rsid w:val="001A7F4A"/>
    <w:rsid w:val="001B0449"/>
    <w:rsid w:val="001B0455"/>
    <w:rsid w:val="001B15FA"/>
    <w:rsid w:val="001B1992"/>
    <w:rsid w:val="001B23EA"/>
    <w:rsid w:val="001B2B39"/>
    <w:rsid w:val="001B3FDC"/>
    <w:rsid w:val="001B3FE3"/>
    <w:rsid w:val="001B4D84"/>
    <w:rsid w:val="001B5CC6"/>
    <w:rsid w:val="001B5D26"/>
    <w:rsid w:val="001B60D6"/>
    <w:rsid w:val="001B61DE"/>
    <w:rsid w:val="001B63FE"/>
    <w:rsid w:val="001B6C44"/>
    <w:rsid w:val="001B7299"/>
    <w:rsid w:val="001C062D"/>
    <w:rsid w:val="001C0640"/>
    <w:rsid w:val="001C0EB7"/>
    <w:rsid w:val="001C1BBA"/>
    <w:rsid w:val="001C24C9"/>
    <w:rsid w:val="001C2536"/>
    <w:rsid w:val="001C2E4D"/>
    <w:rsid w:val="001C3D60"/>
    <w:rsid w:val="001C3E5D"/>
    <w:rsid w:val="001C41C0"/>
    <w:rsid w:val="001C44BC"/>
    <w:rsid w:val="001C581C"/>
    <w:rsid w:val="001C5BAE"/>
    <w:rsid w:val="001C646A"/>
    <w:rsid w:val="001C67C6"/>
    <w:rsid w:val="001D10D8"/>
    <w:rsid w:val="001D1D62"/>
    <w:rsid w:val="001D239E"/>
    <w:rsid w:val="001D2B10"/>
    <w:rsid w:val="001D3509"/>
    <w:rsid w:val="001D37FC"/>
    <w:rsid w:val="001D4113"/>
    <w:rsid w:val="001D48CC"/>
    <w:rsid w:val="001D493A"/>
    <w:rsid w:val="001D50BA"/>
    <w:rsid w:val="001D571D"/>
    <w:rsid w:val="001D5CC6"/>
    <w:rsid w:val="001D5D40"/>
    <w:rsid w:val="001D6102"/>
    <w:rsid w:val="001D672E"/>
    <w:rsid w:val="001D67D9"/>
    <w:rsid w:val="001D7C62"/>
    <w:rsid w:val="001E135A"/>
    <w:rsid w:val="001E1B07"/>
    <w:rsid w:val="001E255F"/>
    <w:rsid w:val="001E2B7B"/>
    <w:rsid w:val="001E2F82"/>
    <w:rsid w:val="001E38C1"/>
    <w:rsid w:val="001E488F"/>
    <w:rsid w:val="001E4BF1"/>
    <w:rsid w:val="001E5A60"/>
    <w:rsid w:val="001E7A5E"/>
    <w:rsid w:val="001E7F0C"/>
    <w:rsid w:val="001E7FAF"/>
    <w:rsid w:val="001F018C"/>
    <w:rsid w:val="001F0EC6"/>
    <w:rsid w:val="001F119A"/>
    <w:rsid w:val="001F44A0"/>
    <w:rsid w:val="001F4FCA"/>
    <w:rsid w:val="001F6CF4"/>
    <w:rsid w:val="00200307"/>
    <w:rsid w:val="00200D79"/>
    <w:rsid w:val="00201449"/>
    <w:rsid w:val="002017E2"/>
    <w:rsid w:val="00201F71"/>
    <w:rsid w:val="00202158"/>
    <w:rsid w:val="0020280D"/>
    <w:rsid w:val="002028BE"/>
    <w:rsid w:val="00202BE2"/>
    <w:rsid w:val="0020355B"/>
    <w:rsid w:val="00203A7B"/>
    <w:rsid w:val="002040D2"/>
    <w:rsid w:val="002050D7"/>
    <w:rsid w:val="002054FB"/>
    <w:rsid w:val="002059FC"/>
    <w:rsid w:val="00205A66"/>
    <w:rsid w:val="00205EE6"/>
    <w:rsid w:val="0020675E"/>
    <w:rsid w:val="0020686F"/>
    <w:rsid w:val="00206D1D"/>
    <w:rsid w:val="00207B56"/>
    <w:rsid w:val="00207D87"/>
    <w:rsid w:val="002109E4"/>
    <w:rsid w:val="00210A52"/>
    <w:rsid w:val="00210CBA"/>
    <w:rsid w:val="00211AD4"/>
    <w:rsid w:val="002121C4"/>
    <w:rsid w:val="00212576"/>
    <w:rsid w:val="00212A99"/>
    <w:rsid w:val="00212F46"/>
    <w:rsid w:val="00213279"/>
    <w:rsid w:val="0021400D"/>
    <w:rsid w:val="002140D9"/>
    <w:rsid w:val="0021453F"/>
    <w:rsid w:val="00214E28"/>
    <w:rsid w:val="00215DC6"/>
    <w:rsid w:val="00216823"/>
    <w:rsid w:val="00216A0D"/>
    <w:rsid w:val="00217648"/>
    <w:rsid w:val="00217D4C"/>
    <w:rsid w:val="00220A96"/>
    <w:rsid w:val="002210B8"/>
    <w:rsid w:val="00221990"/>
    <w:rsid w:val="00221BAA"/>
    <w:rsid w:val="00224907"/>
    <w:rsid w:val="00224E13"/>
    <w:rsid w:val="00225A5B"/>
    <w:rsid w:val="00226E50"/>
    <w:rsid w:val="00227076"/>
    <w:rsid w:val="00227E8C"/>
    <w:rsid w:val="0023060F"/>
    <w:rsid w:val="002307B0"/>
    <w:rsid w:val="00230EA9"/>
    <w:rsid w:val="00231B2B"/>
    <w:rsid w:val="0023302F"/>
    <w:rsid w:val="002335BB"/>
    <w:rsid w:val="002344FE"/>
    <w:rsid w:val="002369E8"/>
    <w:rsid w:val="00236C20"/>
    <w:rsid w:val="002371EA"/>
    <w:rsid w:val="0024080B"/>
    <w:rsid w:val="00240A70"/>
    <w:rsid w:val="00240EF4"/>
    <w:rsid w:val="002410B0"/>
    <w:rsid w:val="0024181F"/>
    <w:rsid w:val="002427C5"/>
    <w:rsid w:val="002436F3"/>
    <w:rsid w:val="00244E90"/>
    <w:rsid w:val="00245B2A"/>
    <w:rsid w:val="00245BCE"/>
    <w:rsid w:val="00246B26"/>
    <w:rsid w:val="00246E30"/>
    <w:rsid w:val="002503A9"/>
    <w:rsid w:val="00250EC3"/>
    <w:rsid w:val="00251A83"/>
    <w:rsid w:val="00251C2A"/>
    <w:rsid w:val="00252090"/>
    <w:rsid w:val="00252820"/>
    <w:rsid w:val="00252B7E"/>
    <w:rsid w:val="00253165"/>
    <w:rsid w:val="0025358C"/>
    <w:rsid w:val="00253A86"/>
    <w:rsid w:val="00253FD0"/>
    <w:rsid w:val="00254C49"/>
    <w:rsid w:val="0025500F"/>
    <w:rsid w:val="00256D67"/>
    <w:rsid w:val="00257024"/>
    <w:rsid w:val="00257A0F"/>
    <w:rsid w:val="00257B15"/>
    <w:rsid w:val="00257D76"/>
    <w:rsid w:val="00260290"/>
    <w:rsid w:val="0026059F"/>
    <w:rsid w:val="00260E10"/>
    <w:rsid w:val="00261B3A"/>
    <w:rsid w:val="00261FA2"/>
    <w:rsid w:val="002626BB"/>
    <w:rsid w:val="00262BBD"/>
    <w:rsid w:val="00262DF9"/>
    <w:rsid w:val="00263B83"/>
    <w:rsid w:val="00264053"/>
    <w:rsid w:val="00264CCE"/>
    <w:rsid w:val="00265CE0"/>
    <w:rsid w:val="002664EC"/>
    <w:rsid w:val="002703B5"/>
    <w:rsid w:val="0027059F"/>
    <w:rsid w:val="002724D8"/>
    <w:rsid w:val="002724DC"/>
    <w:rsid w:val="00273179"/>
    <w:rsid w:val="00273856"/>
    <w:rsid w:val="0027468E"/>
    <w:rsid w:val="00274CA4"/>
    <w:rsid w:val="0027568F"/>
    <w:rsid w:val="00275F4E"/>
    <w:rsid w:val="002763BF"/>
    <w:rsid w:val="002801AF"/>
    <w:rsid w:val="002802C6"/>
    <w:rsid w:val="002828FE"/>
    <w:rsid w:val="00283142"/>
    <w:rsid w:val="00283687"/>
    <w:rsid w:val="002843DB"/>
    <w:rsid w:val="00284663"/>
    <w:rsid w:val="002853E9"/>
    <w:rsid w:val="002853F3"/>
    <w:rsid w:val="002854E8"/>
    <w:rsid w:val="002856BB"/>
    <w:rsid w:val="00286DB3"/>
    <w:rsid w:val="00286DC1"/>
    <w:rsid w:val="00286EEE"/>
    <w:rsid w:val="0028755D"/>
    <w:rsid w:val="00290ADA"/>
    <w:rsid w:val="002915AF"/>
    <w:rsid w:val="00291D00"/>
    <w:rsid w:val="00291D9A"/>
    <w:rsid w:val="00291E61"/>
    <w:rsid w:val="0029205E"/>
    <w:rsid w:val="002927A7"/>
    <w:rsid w:val="0029313E"/>
    <w:rsid w:val="00293600"/>
    <w:rsid w:val="002937C4"/>
    <w:rsid w:val="00293B14"/>
    <w:rsid w:val="00294257"/>
    <w:rsid w:val="002952BD"/>
    <w:rsid w:val="002A085F"/>
    <w:rsid w:val="002A17F0"/>
    <w:rsid w:val="002A1EA6"/>
    <w:rsid w:val="002A335E"/>
    <w:rsid w:val="002A3A2B"/>
    <w:rsid w:val="002A45E0"/>
    <w:rsid w:val="002A5261"/>
    <w:rsid w:val="002A5379"/>
    <w:rsid w:val="002A5E0C"/>
    <w:rsid w:val="002A61C8"/>
    <w:rsid w:val="002A6C1B"/>
    <w:rsid w:val="002A7987"/>
    <w:rsid w:val="002B0EA0"/>
    <w:rsid w:val="002B0FB3"/>
    <w:rsid w:val="002B1D5E"/>
    <w:rsid w:val="002B1EA2"/>
    <w:rsid w:val="002B22C2"/>
    <w:rsid w:val="002B3833"/>
    <w:rsid w:val="002B40CD"/>
    <w:rsid w:val="002B4882"/>
    <w:rsid w:val="002B560A"/>
    <w:rsid w:val="002B5E7F"/>
    <w:rsid w:val="002B6736"/>
    <w:rsid w:val="002B6A0B"/>
    <w:rsid w:val="002B6C9C"/>
    <w:rsid w:val="002C009B"/>
    <w:rsid w:val="002C0760"/>
    <w:rsid w:val="002C12EF"/>
    <w:rsid w:val="002C15A5"/>
    <w:rsid w:val="002C182C"/>
    <w:rsid w:val="002C1910"/>
    <w:rsid w:val="002C1A36"/>
    <w:rsid w:val="002C1CF8"/>
    <w:rsid w:val="002C2B79"/>
    <w:rsid w:val="002C36E2"/>
    <w:rsid w:val="002C4B1B"/>
    <w:rsid w:val="002C5A13"/>
    <w:rsid w:val="002C631F"/>
    <w:rsid w:val="002C66E7"/>
    <w:rsid w:val="002C784F"/>
    <w:rsid w:val="002D047F"/>
    <w:rsid w:val="002D1162"/>
    <w:rsid w:val="002D1510"/>
    <w:rsid w:val="002D1EF5"/>
    <w:rsid w:val="002D263A"/>
    <w:rsid w:val="002D2B82"/>
    <w:rsid w:val="002D30C8"/>
    <w:rsid w:val="002D40F5"/>
    <w:rsid w:val="002D42A8"/>
    <w:rsid w:val="002D4558"/>
    <w:rsid w:val="002D4B75"/>
    <w:rsid w:val="002D4BB8"/>
    <w:rsid w:val="002D4BCE"/>
    <w:rsid w:val="002D50F0"/>
    <w:rsid w:val="002D5871"/>
    <w:rsid w:val="002D589A"/>
    <w:rsid w:val="002D7C7A"/>
    <w:rsid w:val="002E02D9"/>
    <w:rsid w:val="002E07FA"/>
    <w:rsid w:val="002E1434"/>
    <w:rsid w:val="002E3340"/>
    <w:rsid w:val="002E3D6C"/>
    <w:rsid w:val="002E49E1"/>
    <w:rsid w:val="002E4BF1"/>
    <w:rsid w:val="002E4C3C"/>
    <w:rsid w:val="002E5642"/>
    <w:rsid w:val="002E6D9E"/>
    <w:rsid w:val="002E6E33"/>
    <w:rsid w:val="002F1513"/>
    <w:rsid w:val="002F2419"/>
    <w:rsid w:val="002F29ED"/>
    <w:rsid w:val="002F302D"/>
    <w:rsid w:val="002F394B"/>
    <w:rsid w:val="002F4841"/>
    <w:rsid w:val="002F4EAE"/>
    <w:rsid w:val="002F4F90"/>
    <w:rsid w:val="002F538D"/>
    <w:rsid w:val="002F541C"/>
    <w:rsid w:val="002F564D"/>
    <w:rsid w:val="002F65D5"/>
    <w:rsid w:val="002F7381"/>
    <w:rsid w:val="002F755D"/>
    <w:rsid w:val="003005B9"/>
    <w:rsid w:val="003005C7"/>
    <w:rsid w:val="00300EFB"/>
    <w:rsid w:val="0030111C"/>
    <w:rsid w:val="00301146"/>
    <w:rsid w:val="003019DF"/>
    <w:rsid w:val="0030227B"/>
    <w:rsid w:val="003027FB"/>
    <w:rsid w:val="003039BC"/>
    <w:rsid w:val="0030413E"/>
    <w:rsid w:val="003048B5"/>
    <w:rsid w:val="00304C1B"/>
    <w:rsid w:val="00304DC8"/>
    <w:rsid w:val="00305EBE"/>
    <w:rsid w:val="00305ECE"/>
    <w:rsid w:val="003069A8"/>
    <w:rsid w:val="00306DC9"/>
    <w:rsid w:val="00307785"/>
    <w:rsid w:val="00307CA5"/>
    <w:rsid w:val="00311857"/>
    <w:rsid w:val="00311FA7"/>
    <w:rsid w:val="003123AF"/>
    <w:rsid w:val="00313448"/>
    <w:rsid w:val="00313F88"/>
    <w:rsid w:val="00314841"/>
    <w:rsid w:val="00315BC8"/>
    <w:rsid w:val="003160F4"/>
    <w:rsid w:val="00316609"/>
    <w:rsid w:val="003205FC"/>
    <w:rsid w:val="00320BC9"/>
    <w:rsid w:val="0032290F"/>
    <w:rsid w:val="003229C7"/>
    <w:rsid w:val="0032398E"/>
    <w:rsid w:val="0032453D"/>
    <w:rsid w:val="00324E8E"/>
    <w:rsid w:val="00326F45"/>
    <w:rsid w:val="00327464"/>
    <w:rsid w:val="0033009B"/>
    <w:rsid w:val="003304CE"/>
    <w:rsid w:val="00330BDC"/>
    <w:rsid w:val="003314F5"/>
    <w:rsid w:val="00331756"/>
    <w:rsid w:val="00332C25"/>
    <w:rsid w:val="00332E53"/>
    <w:rsid w:val="00333340"/>
    <w:rsid w:val="00334590"/>
    <w:rsid w:val="00334946"/>
    <w:rsid w:val="00335633"/>
    <w:rsid w:val="0033621C"/>
    <w:rsid w:val="0033673E"/>
    <w:rsid w:val="00340C1B"/>
    <w:rsid w:val="003439DF"/>
    <w:rsid w:val="00343C45"/>
    <w:rsid w:val="00344B8C"/>
    <w:rsid w:val="0034533D"/>
    <w:rsid w:val="003455D7"/>
    <w:rsid w:val="003461F3"/>
    <w:rsid w:val="00346479"/>
    <w:rsid w:val="0034685E"/>
    <w:rsid w:val="00346D8C"/>
    <w:rsid w:val="00350012"/>
    <w:rsid w:val="00350A75"/>
    <w:rsid w:val="0035120C"/>
    <w:rsid w:val="00351C9F"/>
    <w:rsid w:val="0035211B"/>
    <w:rsid w:val="0035223B"/>
    <w:rsid w:val="00352CDE"/>
    <w:rsid w:val="00353F67"/>
    <w:rsid w:val="00354445"/>
    <w:rsid w:val="0035462D"/>
    <w:rsid w:val="003548CC"/>
    <w:rsid w:val="00354C65"/>
    <w:rsid w:val="00355D8D"/>
    <w:rsid w:val="00355FAD"/>
    <w:rsid w:val="003574A4"/>
    <w:rsid w:val="00357533"/>
    <w:rsid w:val="003577D3"/>
    <w:rsid w:val="003578CC"/>
    <w:rsid w:val="0036002F"/>
    <w:rsid w:val="003609E3"/>
    <w:rsid w:val="00360BCC"/>
    <w:rsid w:val="00363582"/>
    <w:rsid w:val="00364100"/>
    <w:rsid w:val="00364452"/>
    <w:rsid w:val="0036450A"/>
    <w:rsid w:val="0036512F"/>
    <w:rsid w:val="003658EA"/>
    <w:rsid w:val="003666B9"/>
    <w:rsid w:val="0036706C"/>
    <w:rsid w:val="00370FAF"/>
    <w:rsid w:val="003711EA"/>
    <w:rsid w:val="00371799"/>
    <w:rsid w:val="003726D6"/>
    <w:rsid w:val="0037278B"/>
    <w:rsid w:val="003727D2"/>
    <w:rsid w:val="00373000"/>
    <w:rsid w:val="003745AC"/>
    <w:rsid w:val="00375553"/>
    <w:rsid w:val="003755A4"/>
    <w:rsid w:val="00375A40"/>
    <w:rsid w:val="00375D15"/>
    <w:rsid w:val="00376DD9"/>
    <w:rsid w:val="0037758B"/>
    <w:rsid w:val="0037758F"/>
    <w:rsid w:val="0037785D"/>
    <w:rsid w:val="0038009A"/>
    <w:rsid w:val="00380244"/>
    <w:rsid w:val="003812D5"/>
    <w:rsid w:val="0038167D"/>
    <w:rsid w:val="00382115"/>
    <w:rsid w:val="003829F0"/>
    <w:rsid w:val="00382EC4"/>
    <w:rsid w:val="0038627E"/>
    <w:rsid w:val="00386A56"/>
    <w:rsid w:val="00386AF7"/>
    <w:rsid w:val="00386FFE"/>
    <w:rsid w:val="003873B3"/>
    <w:rsid w:val="00391068"/>
    <w:rsid w:val="00391081"/>
    <w:rsid w:val="00396099"/>
    <w:rsid w:val="003969E6"/>
    <w:rsid w:val="00397F73"/>
    <w:rsid w:val="003A02FD"/>
    <w:rsid w:val="003A0D6C"/>
    <w:rsid w:val="003A1D00"/>
    <w:rsid w:val="003A1E6E"/>
    <w:rsid w:val="003A3066"/>
    <w:rsid w:val="003A36E2"/>
    <w:rsid w:val="003A4122"/>
    <w:rsid w:val="003A43B2"/>
    <w:rsid w:val="003A4D4E"/>
    <w:rsid w:val="003A5175"/>
    <w:rsid w:val="003A54FD"/>
    <w:rsid w:val="003A567A"/>
    <w:rsid w:val="003B0E28"/>
    <w:rsid w:val="003B1BA9"/>
    <w:rsid w:val="003B1BE7"/>
    <w:rsid w:val="003B1D17"/>
    <w:rsid w:val="003B26CC"/>
    <w:rsid w:val="003B2883"/>
    <w:rsid w:val="003B3046"/>
    <w:rsid w:val="003B629E"/>
    <w:rsid w:val="003B6AAD"/>
    <w:rsid w:val="003B7C26"/>
    <w:rsid w:val="003C104A"/>
    <w:rsid w:val="003C1167"/>
    <w:rsid w:val="003C1A76"/>
    <w:rsid w:val="003C3D84"/>
    <w:rsid w:val="003C49D8"/>
    <w:rsid w:val="003C4C7B"/>
    <w:rsid w:val="003C4F22"/>
    <w:rsid w:val="003C5054"/>
    <w:rsid w:val="003C68BD"/>
    <w:rsid w:val="003C7D49"/>
    <w:rsid w:val="003C7F8C"/>
    <w:rsid w:val="003D0F2A"/>
    <w:rsid w:val="003D1110"/>
    <w:rsid w:val="003D14DA"/>
    <w:rsid w:val="003D1C29"/>
    <w:rsid w:val="003D34C1"/>
    <w:rsid w:val="003D3E33"/>
    <w:rsid w:val="003D4B1F"/>
    <w:rsid w:val="003D4DC6"/>
    <w:rsid w:val="003D527D"/>
    <w:rsid w:val="003D55C7"/>
    <w:rsid w:val="003D55E3"/>
    <w:rsid w:val="003D71A6"/>
    <w:rsid w:val="003D7839"/>
    <w:rsid w:val="003E06C8"/>
    <w:rsid w:val="003E07BA"/>
    <w:rsid w:val="003E0963"/>
    <w:rsid w:val="003E1104"/>
    <w:rsid w:val="003E1402"/>
    <w:rsid w:val="003E2431"/>
    <w:rsid w:val="003E24ED"/>
    <w:rsid w:val="003E4530"/>
    <w:rsid w:val="003E455A"/>
    <w:rsid w:val="003E5A3C"/>
    <w:rsid w:val="003E67E1"/>
    <w:rsid w:val="003E6DF1"/>
    <w:rsid w:val="003E7898"/>
    <w:rsid w:val="003E7DE9"/>
    <w:rsid w:val="003E7F0E"/>
    <w:rsid w:val="003F254A"/>
    <w:rsid w:val="003F266D"/>
    <w:rsid w:val="003F34D1"/>
    <w:rsid w:val="003F64C7"/>
    <w:rsid w:val="0040058F"/>
    <w:rsid w:val="00400C03"/>
    <w:rsid w:val="004010D1"/>
    <w:rsid w:val="0040149B"/>
    <w:rsid w:val="00401B7F"/>
    <w:rsid w:val="00401FB6"/>
    <w:rsid w:val="004030AB"/>
    <w:rsid w:val="00403D09"/>
    <w:rsid w:val="004044E5"/>
    <w:rsid w:val="004055B7"/>
    <w:rsid w:val="0040626A"/>
    <w:rsid w:val="004069FD"/>
    <w:rsid w:val="00406C54"/>
    <w:rsid w:val="00406F82"/>
    <w:rsid w:val="00412407"/>
    <w:rsid w:val="0041323B"/>
    <w:rsid w:val="00413376"/>
    <w:rsid w:val="00413DF1"/>
    <w:rsid w:val="004160F9"/>
    <w:rsid w:val="004162EA"/>
    <w:rsid w:val="004168A1"/>
    <w:rsid w:val="00416E68"/>
    <w:rsid w:val="00417676"/>
    <w:rsid w:val="00422881"/>
    <w:rsid w:val="00422EB7"/>
    <w:rsid w:val="00423BA5"/>
    <w:rsid w:val="004241B2"/>
    <w:rsid w:val="004246C5"/>
    <w:rsid w:val="004252C7"/>
    <w:rsid w:val="00425A5A"/>
    <w:rsid w:val="00426305"/>
    <w:rsid w:val="0042636B"/>
    <w:rsid w:val="004267E5"/>
    <w:rsid w:val="004272E3"/>
    <w:rsid w:val="00427739"/>
    <w:rsid w:val="00427BD8"/>
    <w:rsid w:val="0043010F"/>
    <w:rsid w:val="00430B45"/>
    <w:rsid w:val="004319F3"/>
    <w:rsid w:val="00431EEA"/>
    <w:rsid w:val="00432B27"/>
    <w:rsid w:val="00433A1E"/>
    <w:rsid w:val="00433A84"/>
    <w:rsid w:val="00435D31"/>
    <w:rsid w:val="004362EC"/>
    <w:rsid w:val="004368CD"/>
    <w:rsid w:val="00436A4E"/>
    <w:rsid w:val="00440C96"/>
    <w:rsid w:val="004412F6"/>
    <w:rsid w:val="00441817"/>
    <w:rsid w:val="0044194C"/>
    <w:rsid w:val="00441B18"/>
    <w:rsid w:val="00442D30"/>
    <w:rsid w:val="00443114"/>
    <w:rsid w:val="00443561"/>
    <w:rsid w:val="004440DF"/>
    <w:rsid w:val="00444A08"/>
    <w:rsid w:val="00444BB6"/>
    <w:rsid w:val="00445107"/>
    <w:rsid w:val="0044724B"/>
    <w:rsid w:val="00447CEE"/>
    <w:rsid w:val="00450032"/>
    <w:rsid w:val="00450298"/>
    <w:rsid w:val="0045088B"/>
    <w:rsid w:val="00451C68"/>
    <w:rsid w:val="00451C75"/>
    <w:rsid w:val="00452D32"/>
    <w:rsid w:val="00452E42"/>
    <w:rsid w:val="00452E8E"/>
    <w:rsid w:val="0045398E"/>
    <w:rsid w:val="00455BF6"/>
    <w:rsid w:val="004564EA"/>
    <w:rsid w:val="0045692B"/>
    <w:rsid w:val="00456A53"/>
    <w:rsid w:val="00456B53"/>
    <w:rsid w:val="00456F91"/>
    <w:rsid w:val="00460B8B"/>
    <w:rsid w:val="00461453"/>
    <w:rsid w:val="004628A5"/>
    <w:rsid w:val="0046326B"/>
    <w:rsid w:val="0046354A"/>
    <w:rsid w:val="00463684"/>
    <w:rsid w:val="00463A36"/>
    <w:rsid w:val="00463C18"/>
    <w:rsid w:val="004649BF"/>
    <w:rsid w:val="00465B08"/>
    <w:rsid w:val="00467F82"/>
    <w:rsid w:val="004701D6"/>
    <w:rsid w:val="00470585"/>
    <w:rsid w:val="004712E4"/>
    <w:rsid w:val="00471504"/>
    <w:rsid w:val="00472690"/>
    <w:rsid w:val="0047304D"/>
    <w:rsid w:val="0047498E"/>
    <w:rsid w:val="00474EC7"/>
    <w:rsid w:val="00475D2A"/>
    <w:rsid w:val="00476E4A"/>
    <w:rsid w:val="00476EF8"/>
    <w:rsid w:val="00477BE2"/>
    <w:rsid w:val="00481C57"/>
    <w:rsid w:val="0048203A"/>
    <w:rsid w:val="00482737"/>
    <w:rsid w:val="00482A0D"/>
    <w:rsid w:val="0048376B"/>
    <w:rsid w:val="00484762"/>
    <w:rsid w:val="00484807"/>
    <w:rsid w:val="00485453"/>
    <w:rsid w:val="004854BA"/>
    <w:rsid w:val="004858A2"/>
    <w:rsid w:val="00485D97"/>
    <w:rsid w:val="0048696D"/>
    <w:rsid w:val="00487111"/>
    <w:rsid w:val="0048781A"/>
    <w:rsid w:val="00490235"/>
    <w:rsid w:val="004921A8"/>
    <w:rsid w:val="004925AF"/>
    <w:rsid w:val="00493130"/>
    <w:rsid w:val="004937F3"/>
    <w:rsid w:val="0049398D"/>
    <w:rsid w:val="00494A68"/>
    <w:rsid w:val="00494AC1"/>
    <w:rsid w:val="00494E66"/>
    <w:rsid w:val="00495B95"/>
    <w:rsid w:val="00496B19"/>
    <w:rsid w:val="00497434"/>
    <w:rsid w:val="00497BA2"/>
    <w:rsid w:val="004A0529"/>
    <w:rsid w:val="004A10BD"/>
    <w:rsid w:val="004A1816"/>
    <w:rsid w:val="004A1E6C"/>
    <w:rsid w:val="004A22F6"/>
    <w:rsid w:val="004A2E08"/>
    <w:rsid w:val="004A35E7"/>
    <w:rsid w:val="004A3F49"/>
    <w:rsid w:val="004A4015"/>
    <w:rsid w:val="004A5145"/>
    <w:rsid w:val="004A57F4"/>
    <w:rsid w:val="004B022C"/>
    <w:rsid w:val="004B136B"/>
    <w:rsid w:val="004B15C4"/>
    <w:rsid w:val="004B15D9"/>
    <w:rsid w:val="004B16F4"/>
    <w:rsid w:val="004B211D"/>
    <w:rsid w:val="004B29CF"/>
    <w:rsid w:val="004B3EE4"/>
    <w:rsid w:val="004B44EF"/>
    <w:rsid w:val="004B4BF1"/>
    <w:rsid w:val="004B5D09"/>
    <w:rsid w:val="004B5EAD"/>
    <w:rsid w:val="004B72E1"/>
    <w:rsid w:val="004B7F85"/>
    <w:rsid w:val="004C03F3"/>
    <w:rsid w:val="004C0D13"/>
    <w:rsid w:val="004C3A81"/>
    <w:rsid w:val="004C3DBF"/>
    <w:rsid w:val="004C3DDD"/>
    <w:rsid w:val="004C4162"/>
    <w:rsid w:val="004C4744"/>
    <w:rsid w:val="004C5F30"/>
    <w:rsid w:val="004C6100"/>
    <w:rsid w:val="004C6E44"/>
    <w:rsid w:val="004D3047"/>
    <w:rsid w:val="004D3BBE"/>
    <w:rsid w:val="004D49A2"/>
    <w:rsid w:val="004D51DD"/>
    <w:rsid w:val="004D5FC4"/>
    <w:rsid w:val="004D6104"/>
    <w:rsid w:val="004D6A1F"/>
    <w:rsid w:val="004D71BC"/>
    <w:rsid w:val="004D775D"/>
    <w:rsid w:val="004D7BA1"/>
    <w:rsid w:val="004E0BD7"/>
    <w:rsid w:val="004E1AB2"/>
    <w:rsid w:val="004E42C9"/>
    <w:rsid w:val="004E55C8"/>
    <w:rsid w:val="004E68C6"/>
    <w:rsid w:val="004E7B8C"/>
    <w:rsid w:val="004F03E9"/>
    <w:rsid w:val="004F259D"/>
    <w:rsid w:val="004F281E"/>
    <w:rsid w:val="004F3115"/>
    <w:rsid w:val="004F41D5"/>
    <w:rsid w:val="004F4A85"/>
    <w:rsid w:val="004F557C"/>
    <w:rsid w:val="004F7425"/>
    <w:rsid w:val="004F7A0F"/>
    <w:rsid w:val="0050067D"/>
    <w:rsid w:val="00500ACE"/>
    <w:rsid w:val="00500C48"/>
    <w:rsid w:val="00501103"/>
    <w:rsid w:val="0050134E"/>
    <w:rsid w:val="005018C1"/>
    <w:rsid w:val="00501EED"/>
    <w:rsid w:val="00502712"/>
    <w:rsid w:val="00502F10"/>
    <w:rsid w:val="00503346"/>
    <w:rsid w:val="00503A5E"/>
    <w:rsid w:val="00503AF5"/>
    <w:rsid w:val="00503FDB"/>
    <w:rsid w:val="0050422B"/>
    <w:rsid w:val="005068F2"/>
    <w:rsid w:val="00506BEF"/>
    <w:rsid w:val="00507112"/>
    <w:rsid w:val="00507506"/>
    <w:rsid w:val="00507787"/>
    <w:rsid w:val="00507D4E"/>
    <w:rsid w:val="0051001A"/>
    <w:rsid w:val="005100B9"/>
    <w:rsid w:val="005108A0"/>
    <w:rsid w:val="005109FA"/>
    <w:rsid w:val="005120D8"/>
    <w:rsid w:val="00512419"/>
    <w:rsid w:val="00512F0A"/>
    <w:rsid w:val="005139E3"/>
    <w:rsid w:val="00513CDF"/>
    <w:rsid w:val="0051440B"/>
    <w:rsid w:val="00514E8B"/>
    <w:rsid w:val="00515FAD"/>
    <w:rsid w:val="005205F5"/>
    <w:rsid w:val="00520BB2"/>
    <w:rsid w:val="00520FB7"/>
    <w:rsid w:val="00521533"/>
    <w:rsid w:val="00522575"/>
    <w:rsid w:val="0052320D"/>
    <w:rsid w:val="005236D0"/>
    <w:rsid w:val="005236FE"/>
    <w:rsid w:val="00524626"/>
    <w:rsid w:val="00524648"/>
    <w:rsid w:val="0052509B"/>
    <w:rsid w:val="005256CB"/>
    <w:rsid w:val="00527475"/>
    <w:rsid w:val="005274F9"/>
    <w:rsid w:val="005276B4"/>
    <w:rsid w:val="00527D50"/>
    <w:rsid w:val="005318F1"/>
    <w:rsid w:val="00531F1B"/>
    <w:rsid w:val="00533C8D"/>
    <w:rsid w:val="00533E81"/>
    <w:rsid w:val="00534A64"/>
    <w:rsid w:val="005366A4"/>
    <w:rsid w:val="005374BC"/>
    <w:rsid w:val="00537FAB"/>
    <w:rsid w:val="00537FFB"/>
    <w:rsid w:val="005403CE"/>
    <w:rsid w:val="005417C6"/>
    <w:rsid w:val="00541A05"/>
    <w:rsid w:val="00541A65"/>
    <w:rsid w:val="00541B85"/>
    <w:rsid w:val="00544068"/>
    <w:rsid w:val="00544424"/>
    <w:rsid w:val="00546210"/>
    <w:rsid w:val="00546283"/>
    <w:rsid w:val="005475F8"/>
    <w:rsid w:val="005502EE"/>
    <w:rsid w:val="005505BD"/>
    <w:rsid w:val="00551C07"/>
    <w:rsid w:val="005533F1"/>
    <w:rsid w:val="00553EA7"/>
    <w:rsid w:val="0055430D"/>
    <w:rsid w:val="00555143"/>
    <w:rsid w:val="0055546A"/>
    <w:rsid w:val="005555F2"/>
    <w:rsid w:val="00555F4A"/>
    <w:rsid w:val="00556609"/>
    <w:rsid w:val="0055796C"/>
    <w:rsid w:val="00557980"/>
    <w:rsid w:val="00557AA8"/>
    <w:rsid w:val="00557C3C"/>
    <w:rsid w:val="00560887"/>
    <w:rsid w:val="00560CF3"/>
    <w:rsid w:val="00560F88"/>
    <w:rsid w:val="005630EB"/>
    <w:rsid w:val="0056355D"/>
    <w:rsid w:val="005635BF"/>
    <w:rsid w:val="005638FE"/>
    <w:rsid w:val="0056408C"/>
    <w:rsid w:val="00564AD8"/>
    <w:rsid w:val="0056513D"/>
    <w:rsid w:val="00565237"/>
    <w:rsid w:val="005662BA"/>
    <w:rsid w:val="00567423"/>
    <w:rsid w:val="00567AFA"/>
    <w:rsid w:val="005706E8"/>
    <w:rsid w:val="00570C67"/>
    <w:rsid w:val="00571D86"/>
    <w:rsid w:val="005720EE"/>
    <w:rsid w:val="0057353E"/>
    <w:rsid w:val="00573D24"/>
    <w:rsid w:val="00575615"/>
    <w:rsid w:val="00575809"/>
    <w:rsid w:val="005760A9"/>
    <w:rsid w:val="0057632D"/>
    <w:rsid w:val="005806A2"/>
    <w:rsid w:val="00580B18"/>
    <w:rsid w:val="00582DC9"/>
    <w:rsid w:val="005838E8"/>
    <w:rsid w:val="005841B6"/>
    <w:rsid w:val="00584E06"/>
    <w:rsid w:val="00585B2D"/>
    <w:rsid w:val="00585EA1"/>
    <w:rsid w:val="00586D73"/>
    <w:rsid w:val="00587121"/>
    <w:rsid w:val="005902E7"/>
    <w:rsid w:val="005909FE"/>
    <w:rsid w:val="00591264"/>
    <w:rsid w:val="00591380"/>
    <w:rsid w:val="0059138B"/>
    <w:rsid w:val="00594451"/>
    <w:rsid w:val="00594E66"/>
    <w:rsid w:val="00596F26"/>
    <w:rsid w:val="005979AC"/>
    <w:rsid w:val="005A0388"/>
    <w:rsid w:val="005A0E05"/>
    <w:rsid w:val="005A0E6B"/>
    <w:rsid w:val="005A149E"/>
    <w:rsid w:val="005A1AFF"/>
    <w:rsid w:val="005A302E"/>
    <w:rsid w:val="005A38AA"/>
    <w:rsid w:val="005A3A9C"/>
    <w:rsid w:val="005A43AE"/>
    <w:rsid w:val="005A4879"/>
    <w:rsid w:val="005A500E"/>
    <w:rsid w:val="005A613F"/>
    <w:rsid w:val="005A6B0A"/>
    <w:rsid w:val="005A6EBE"/>
    <w:rsid w:val="005B08DD"/>
    <w:rsid w:val="005B1BC9"/>
    <w:rsid w:val="005B1D24"/>
    <w:rsid w:val="005B1DB9"/>
    <w:rsid w:val="005B1F1C"/>
    <w:rsid w:val="005B3299"/>
    <w:rsid w:val="005B3D6C"/>
    <w:rsid w:val="005B473E"/>
    <w:rsid w:val="005B54CD"/>
    <w:rsid w:val="005B5BD9"/>
    <w:rsid w:val="005B74B4"/>
    <w:rsid w:val="005B78EF"/>
    <w:rsid w:val="005B7B9D"/>
    <w:rsid w:val="005B7C29"/>
    <w:rsid w:val="005B7C5B"/>
    <w:rsid w:val="005C0830"/>
    <w:rsid w:val="005C29AF"/>
    <w:rsid w:val="005C2A86"/>
    <w:rsid w:val="005C2D07"/>
    <w:rsid w:val="005C3686"/>
    <w:rsid w:val="005C3969"/>
    <w:rsid w:val="005C474F"/>
    <w:rsid w:val="005C4C5E"/>
    <w:rsid w:val="005C5973"/>
    <w:rsid w:val="005C6E44"/>
    <w:rsid w:val="005C7CDF"/>
    <w:rsid w:val="005D0748"/>
    <w:rsid w:val="005D2F9D"/>
    <w:rsid w:val="005D4379"/>
    <w:rsid w:val="005D456A"/>
    <w:rsid w:val="005D4EAE"/>
    <w:rsid w:val="005D5BC1"/>
    <w:rsid w:val="005D5CAE"/>
    <w:rsid w:val="005D6ADF"/>
    <w:rsid w:val="005D7379"/>
    <w:rsid w:val="005E0191"/>
    <w:rsid w:val="005E0D64"/>
    <w:rsid w:val="005E100C"/>
    <w:rsid w:val="005E1123"/>
    <w:rsid w:val="005E1C78"/>
    <w:rsid w:val="005E2273"/>
    <w:rsid w:val="005E351A"/>
    <w:rsid w:val="005E39E7"/>
    <w:rsid w:val="005E3F1F"/>
    <w:rsid w:val="005E4977"/>
    <w:rsid w:val="005E4FB8"/>
    <w:rsid w:val="005E5079"/>
    <w:rsid w:val="005E52C1"/>
    <w:rsid w:val="005E62C6"/>
    <w:rsid w:val="005E7529"/>
    <w:rsid w:val="005E7B07"/>
    <w:rsid w:val="005F0506"/>
    <w:rsid w:val="005F0574"/>
    <w:rsid w:val="005F088A"/>
    <w:rsid w:val="005F2114"/>
    <w:rsid w:val="005F2FB7"/>
    <w:rsid w:val="005F3D08"/>
    <w:rsid w:val="005F4EC2"/>
    <w:rsid w:val="005F4F63"/>
    <w:rsid w:val="005F616F"/>
    <w:rsid w:val="005F6B7F"/>
    <w:rsid w:val="005F724E"/>
    <w:rsid w:val="005F7599"/>
    <w:rsid w:val="005F77A3"/>
    <w:rsid w:val="005F7B41"/>
    <w:rsid w:val="005F7C72"/>
    <w:rsid w:val="005F7ECD"/>
    <w:rsid w:val="005F7ED5"/>
    <w:rsid w:val="006015F6"/>
    <w:rsid w:val="00601B83"/>
    <w:rsid w:val="00601BBD"/>
    <w:rsid w:val="00602EEE"/>
    <w:rsid w:val="00604B39"/>
    <w:rsid w:val="00605CA6"/>
    <w:rsid w:val="006067D3"/>
    <w:rsid w:val="00611D91"/>
    <w:rsid w:val="0061284F"/>
    <w:rsid w:val="00612DC9"/>
    <w:rsid w:val="0061318E"/>
    <w:rsid w:val="00613C39"/>
    <w:rsid w:val="00614785"/>
    <w:rsid w:val="00615556"/>
    <w:rsid w:val="006167DF"/>
    <w:rsid w:val="0061697C"/>
    <w:rsid w:val="00617324"/>
    <w:rsid w:val="006207CF"/>
    <w:rsid w:val="00620E17"/>
    <w:rsid w:val="0062296A"/>
    <w:rsid w:val="006229DF"/>
    <w:rsid w:val="00622FE6"/>
    <w:rsid w:val="00623BA0"/>
    <w:rsid w:val="00623C85"/>
    <w:rsid w:val="00624030"/>
    <w:rsid w:val="006240C8"/>
    <w:rsid w:val="0062571E"/>
    <w:rsid w:val="00627281"/>
    <w:rsid w:val="006279FF"/>
    <w:rsid w:val="006302BA"/>
    <w:rsid w:val="00630CD8"/>
    <w:rsid w:val="00632052"/>
    <w:rsid w:val="00632E53"/>
    <w:rsid w:val="00633441"/>
    <w:rsid w:val="006339E7"/>
    <w:rsid w:val="00633CA1"/>
    <w:rsid w:val="006342E9"/>
    <w:rsid w:val="0063529C"/>
    <w:rsid w:val="0063639D"/>
    <w:rsid w:val="006366BF"/>
    <w:rsid w:val="006371F6"/>
    <w:rsid w:val="00640028"/>
    <w:rsid w:val="0064042A"/>
    <w:rsid w:val="00640716"/>
    <w:rsid w:val="00640843"/>
    <w:rsid w:val="0064084F"/>
    <w:rsid w:val="00640924"/>
    <w:rsid w:val="00641D22"/>
    <w:rsid w:val="00641FC4"/>
    <w:rsid w:val="00641FE5"/>
    <w:rsid w:val="00643AD6"/>
    <w:rsid w:val="00645664"/>
    <w:rsid w:val="00646CC9"/>
    <w:rsid w:val="0064795E"/>
    <w:rsid w:val="006513D5"/>
    <w:rsid w:val="00652EA8"/>
    <w:rsid w:val="00653402"/>
    <w:rsid w:val="0065456A"/>
    <w:rsid w:val="00654A36"/>
    <w:rsid w:val="00654D39"/>
    <w:rsid w:val="00654EE9"/>
    <w:rsid w:val="00655AF4"/>
    <w:rsid w:val="00655E36"/>
    <w:rsid w:val="00656901"/>
    <w:rsid w:val="00657083"/>
    <w:rsid w:val="006571DD"/>
    <w:rsid w:val="00657E48"/>
    <w:rsid w:val="00657FA3"/>
    <w:rsid w:val="00660297"/>
    <w:rsid w:val="006610C2"/>
    <w:rsid w:val="00661A67"/>
    <w:rsid w:val="006626CC"/>
    <w:rsid w:val="00663902"/>
    <w:rsid w:val="00664D75"/>
    <w:rsid w:val="00665056"/>
    <w:rsid w:val="00666A38"/>
    <w:rsid w:val="00666EFF"/>
    <w:rsid w:val="00667C6B"/>
    <w:rsid w:val="00667E07"/>
    <w:rsid w:val="00671C37"/>
    <w:rsid w:val="00672418"/>
    <w:rsid w:val="006727B6"/>
    <w:rsid w:val="006729AD"/>
    <w:rsid w:val="00672BF9"/>
    <w:rsid w:val="006742D1"/>
    <w:rsid w:val="00675D2F"/>
    <w:rsid w:val="00676754"/>
    <w:rsid w:val="00676A24"/>
    <w:rsid w:val="006773E1"/>
    <w:rsid w:val="006776A1"/>
    <w:rsid w:val="00677CF4"/>
    <w:rsid w:val="00680CE6"/>
    <w:rsid w:val="00680D18"/>
    <w:rsid w:val="0068122B"/>
    <w:rsid w:val="00681F79"/>
    <w:rsid w:val="0068227E"/>
    <w:rsid w:val="006827B4"/>
    <w:rsid w:val="00682E75"/>
    <w:rsid w:val="00685689"/>
    <w:rsid w:val="0068643E"/>
    <w:rsid w:val="00686872"/>
    <w:rsid w:val="00687020"/>
    <w:rsid w:val="00687B4F"/>
    <w:rsid w:val="00687E49"/>
    <w:rsid w:val="00692969"/>
    <w:rsid w:val="00693122"/>
    <w:rsid w:val="006933FE"/>
    <w:rsid w:val="006934BF"/>
    <w:rsid w:val="0069412F"/>
    <w:rsid w:val="006954FC"/>
    <w:rsid w:val="00695B72"/>
    <w:rsid w:val="00696785"/>
    <w:rsid w:val="00696A23"/>
    <w:rsid w:val="00696BD5"/>
    <w:rsid w:val="00696EF9"/>
    <w:rsid w:val="00697360"/>
    <w:rsid w:val="0069766D"/>
    <w:rsid w:val="00697B9C"/>
    <w:rsid w:val="006A1007"/>
    <w:rsid w:val="006A1057"/>
    <w:rsid w:val="006A3907"/>
    <w:rsid w:val="006A3FAF"/>
    <w:rsid w:val="006A42F1"/>
    <w:rsid w:val="006A49AA"/>
    <w:rsid w:val="006A581A"/>
    <w:rsid w:val="006A6050"/>
    <w:rsid w:val="006A6B75"/>
    <w:rsid w:val="006A762B"/>
    <w:rsid w:val="006A781F"/>
    <w:rsid w:val="006B056B"/>
    <w:rsid w:val="006B3311"/>
    <w:rsid w:val="006B4FBD"/>
    <w:rsid w:val="006B71C7"/>
    <w:rsid w:val="006B73B1"/>
    <w:rsid w:val="006C022F"/>
    <w:rsid w:val="006C0EA2"/>
    <w:rsid w:val="006C11F3"/>
    <w:rsid w:val="006C1CB0"/>
    <w:rsid w:val="006C4278"/>
    <w:rsid w:val="006C4453"/>
    <w:rsid w:val="006C46B6"/>
    <w:rsid w:val="006C4741"/>
    <w:rsid w:val="006C5A74"/>
    <w:rsid w:val="006C5D6F"/>
    <w:rsid w:val="006C622B"/>
    <w:rsid w:val="006C6545"/>
    <w:rsid w:val="006C659B"/>
    <w:rsid w:val="006C7678"/>
    <w:rsid w:val="006D0AA6"/>
    <w:rsid w:val="006D0DCB"/>
    <w:rsid w:val="006D129D"/>
    <w:rsid w:val="006D2516"/>
    <w:rsid w:val="006D3276"/>
    <w:rsid w:val="006D371B"/>
    <w:rsid w:val="006D3CCD"/>
    <w:rsid w:val="006D6319"/>
    <w:rsid w:val="006D6613"/>
    <w:rsid w:val="006D77F6"/>
    <w:rsid w:val="006E1415"/>
    <w:rsid w:val="006E1D84"/>
    <w:rsid w:val="006E4765"/>
    <w:rsid w:val="006E482E"/>
    <w:rsid w:val="006E4D6C"/>
    <w:rsid w:val="006E5129"/>
    <w:rsid w:val="006E5587"/>
    <w:rsid w:val="006E5BED"/>
    <w:rsid w:val="006E6706"/>
    <w:rsid w:val="006E676E"/>
    <w:rsid w:val="006E6F6A"/>
    <w:rsid w:val="006E7314"/>
    <w:rsid w:val="006E73D0"/>
    <w:rsid w:val="006E7D9C"/>
    <w:rsid w:val="006F08C5"/>
    <w:rsid w:val="006F0B32"/>
    <w:rsid w:val="006F143E"/>
    <w:rsid w:val="006F240B"/>
    <w:rsid w:val="006F27B7"/>
    <w:rsid w:val="006F2FDD"/>
    <w:rsid w:val="006F4174"/>
    <w:rsid w:val="006F42E2"/>
    <w:rsid w:val="006F6107"/>
    <w:rsid w:val="006F66BD"/>
    <w:rsid w:val="006F68A0"/>
    <w:rsid w:val="006F6DA9"/>
    <w:rsid w:val="007006AE"/>
    <w:rsid w:val="00700AD1"/>
    <w:rsid w:val="00700E95"/>
    <w:rsid w:val="007037D4"/>
    <w:rsid w:val="007039E2"/>
    <w:rsid w:val="007043ED"/>
    <w:rsid w:val="00704762"/>
    <w:rsid w:val="00704B0A"/>
    <w:rsid w:val="0070537A"/>
    <w:rsid w:val="00705482"/>
    <w:rsid w:val="007102C5"/>
    <w:rsid w:val="00712008"/>
    <w:rsid w:val="0071394B"/>
    <w:rsid w:val="00713AB3"/>
    <w:rsid w:val="00713FA6"/>
    <w:rsid w:val="007140F9"/>
    <w:rsid w:val="00717067"/>
    <w:rsid w:val="00717667"/>
    <w:rsid w:val="00717701"/>
    <w:rsid w:val="0072041A"/>
    <w:rsid w:val="00720BEB"/>
    <w:rsid w:val="00721609"/>
    <w:rsid w:val="0072276B"/>
    <w:rsid w:val="00723CD7"/>
    <w:rsid w:val="00724063"/>
    <w:rsid w:val="0072466D"/>
    <w:rsid w:val="0072504A"/>
    <w:rsid w:val="00726170"/>
    <w:rsid w:val="007272C6"/>
    <w:rsid w:val="00730127"/>
    <w:rsid w:val="007331D8"/>
    <w:rsid w:val="0073359A"/>
    <w:rsid w:val="00733EF3"/>
    <w:rsid w:val="00734E71"/>
    <w:rsid w:val="00735F21"/>
    <w:rsid w:val="00736FBC"/>
    <w:rsid w:val="0073755E"/>
    <w:rsid w:val="00740126"/>
    <w:rsid w:val="00740469"/>
    <w:rsid w:val="007417DE"/>
    <w:rsid w:val="0074223A"/>
    <w:rsid w:val="00742A03"/>
    <w:rsid w:val="007434C2"/>
    <w:rsid w:val="00743915"/>
    <w:rsid w:val="00743FCF"/>
    <w:rsid w:val="007442EA"/>
    <w:rsid w:val="007448D4"/>
    <w:rsid w:val="0074552E"/>
    <w:rsid w:val="00746B4F"/>
    <w:rsid w:val="00746F3C"/>
    <w:rsid w:val="0074761E"/>
    <w:rsid w:val="00747B07"/>
    <w:rsid w:val="00750372"/>
    <w:rsid w:val="007519D7"/>
    <w:rsid w:val="00752FEB"/>
    <w:rsid w:val="007530BC"/>
    <w:rsid w:val="00753476"/>
    <w:rsid w:val="007544D6"/>
    <w:rsid w:val="0075479C"/>
    <w:rsid w:val="00755225"/>
    <w:rsid w:val="00755EFF"/>
    <w:rsid w:val="0075760D"/>
    <w:rsid w:val="00757727"/>
    <w:rsid w:val="0076247E"/>
    <w:rsid w:val="00762F0A"/>
    <w:rsid w:val="007633F8"/>
    <w:rsid w:val="007639D5"/>
    <w:rsid w:val="00763F9E"/>
    <w:rsid w:val="00764CA4"/>
    <w:rsid w:val="00765829"/>
    <w:rsid w:val="00765C8B"/>
    <w:rsid w:val="00765D38"/>
    <w:rsid w:val="00766AD8"/>
    <w:rsid w:val="00767460"/>
    <w:rsid w:val="007674F6"/>
    <w:rsid w:val="00770AE6"/>
    <w:rsid w:val="00770BC8"/>
    <w:rsid w:val="00770EAD"/>
    <w:rsid w:val="007713A3"/>
    <w:rsid w:val="00771DA6"/>
    <w:rsid w:val="00772165"/>
    <w:rsid w:val="00772C72"/>
    <w:rsid w:val="007746B3"/>
    <w:rsid w:val="00774DC4"/>
    <w:rsid w:val="00775B8E"/>
    <w:rsid w:val="0077613E"/>
    <w:rsid w:val="0077710D"/>
    <w:rsid w:val="00780C7C"/>
    <w:rsid w:val="00782719"/>
    <w:rsid w:val="007830FB"/>
    <w:rsid w:val="007844A4"/>
    <w:rsid w:val="0078715B"/>
    <w:rsid w:val="00787552"/>
    <w:rsid w:val="00787E97"/>
    <w:rsid w:val="00790176"/>
    <w:rsid w:val="0079022C"/>
    <w:rsid w:val="0079026C"/>
    <w:rsid w:val="00790719"/>
    <w:rsid w:val="00790F7A"/>
    <w:rsid w:val="00791B61"/>
    <w:rsid w:val="00791C0A"/>
    <w:rsid w:val="00791EB3"/>
    <w:rsid w:val="0079289E"/>
    <w:rsid w:val="0079295F"/>
    <w:rsid w:val="00792BD9"/>
    <w:rsid w:val="00792EEC"/>
    <w:rsid w:val="007933B3"/>
    <w:rsid w:val="0079360F"/>
    <w:rsid w:val="007940B4"/>
    <w:rsid w:val="00794A97"/>
    <w:rsid w:val="007951B1"/>
    <w:rsid w:val="00795843"/>
    <w:rsid w:val="00795A2E"/>
    <w:rsid w:val="00795F01"/>
    <w:rsid w:val="007967D0"/>
    <w:rsid w:val="00796EC8"/>
    <w:rsid w:val="00797315"/>
    <w:rsid w:val="00797C11"/>
    <w:rsid w:val="007A142B"/>
    <w:rsid w:val="007A16CF"/>
    <w:rsid w:val="007A240F"/>
    <w:rsid w:val="007A2E30"/>
    <w:rsid w:val="007A35C9"/>
    <w:rsid w:val="007A443D"/>
    <w:rsid w:val="007A5121"/>
    <w:rsid w:val="007A641A"/>
    <w:rsid w:val="007A6899"/>
    <w:rsid w:val="007A7422"/>
    <w:rsid w:val="007B0A42"/>
    <w:rsid w:val="007B26B5"/>
    <w:rsid w:val="007B2C31"/>
    <w:rsid w:val="007B3050"/>
    <w:rsid w:val="007B33AA"/>
    <w:rsid w:val="007B3B8C"/>
    <w:rsid w:val="007B3F04"/>
    <w:rsid w:val="007B48DB"/>
    <w:rsid w:val="007B4BB6"/>
    <w:rsid w:val="007B5383"/>
    <w:rsid w:val="007B668B"/>
    <w:rsid w:val="007B6EB5"/>
    <w:rsid w:val="007B718D"/>
    <w:rsid w:val="007C12DD"/>
    <w:rsid w:val="007C1DF9"/>
    <w:rsid w:val="007C21C7"/>
    <w:rsid w:val="007C2FF0"/>
    <w:rsid w:val="007C36DD"/>
    <w:rsid w:val="007C4AE7"/>
    <w:rsid w:val="007C5EAE"/>
    <w:rsid w:val="007C6A80"/>
    <w:rsid w:val="007C6B4B"/>
    <w:rsid w:val="007D08A4"/>
    <w:rsid w:val="007D09BE"/>
    <w:rsid w:val="007D25AF"/>
    <w:rsid w:val="007D2784"/>
    <w:rsid w:val="007D2A5E"/>
    <w:rsid w:val="007D2E0D"/>
    <w:rsid w:val="007D48D3"/>
    <w:rsid w:val="007D5C84"/>
    <w:rsid w:val="007D6DFF"/>
    <w:rsid w:val="007D70C5"/>
    <w:rsid w:val="007E0309"/>
    <w:rsid w:val="007E110C"/>
    <w:rsid w:val="007E1346"/>
    <w:rsid w:val="007E1F5B"/>
    <w:rsid w:val="007E2B71"/>
    <w:rsid w:val="007E2D3D"/>
    <w:rsid w:val="007E311E"/>
    <w:rsid w:val="007E333C"/>
    <w:rsid w:val="007E405C"/>
    <w:rsid w:val="007E40C9"/>
    <w:rsid w:val="007E474A"/>
    <w:rsid w:val="007E523F"/>
    <w:rsid w:val="007E5A16"/>
    <w:rsid w:val="007E6AC0"/>
    <w:rsid w:val="007E6CD1"/>
    <w:rsid w:val="007E72BD"/>
    <w:rsid w:val="007E7C11"/>
    <w:rsid w:val="007F0D64"/>
    <w:rsid w:val="007F1AB4"/>
    <w:rsid w:val="007F292E"/>
    <w:rsid w:val="007F34D3"/>
    <w:rsid w:val="007F3E92"/>
    <w:rsid w:val="007F436F"/>
    <w:rsid w:val="007F478D"/>
    <w:rsid w:val="007F5A0B"/>
    <w:rsid w:val="007F5AE2"/>
    <w:rsid w:val="007F66B0"/>
    <w:rsid w:val="007F7977"/>
    <w:rsid w:val="007F7F74"/>
    <w:rsid w:val="007F7FDF"/>
    <w:rsid w:val="00801287"/>
    <w:rsid w:val="00801CE2"/>
    <w:rsid w:val="008040C2"/>
    <w:rsid w:val="00804AE7"/>
    <w:rsid w:val="00804AE8"/>
    <w:rsid w:val="0080564B"/>
    <w:rsid w:val="00805D66"/>
    <w:rsid w:val="008062E5"/>
    <w:rsid w:val="008073B6"/>
    <w:rsid w:val="00807D6C"/>
    <w:rsid w:val="00807DE9"/>
    <w:rsid w:val="0081072A"/>
    <w:rsid w:val="00811154"/>
    <w:rsid w:val="008147C6"/>
    <w:rsid w:val="00814D70"/>
    <w:rsid w:val="00816E94"/>
    <w:rsid w:val="00816F03"/>
    <w:rsid w:val="00820304"/>
    <w:rsid w:val="008212A6"/>
    <w:rsid w:val="0082138B"/>
    <w:rsid w:val="008223D7"/>
    <w:rsid w:val="00822CCA"/>
    <w:rsid w:val="00823161"/>
    <w:rsid w:val="0082388E"/>
    <w:rsid w:val="00823AC9"/>
    <w:rsid w:val="00824AD0"/>
    <w:rsid w:val="00824B18"/>
    <w:rsid w:val="0082514D"/>
    <w:rsid w:val="008252FA"/>
    <w:rsid w:val="00825624"/>
    <w:rsid w:val="00825A9A"/>
    <w:rsid w:val="00826EC5"/>
    <w:rsid w:val="008278B8"/>
    <w:rsid w:val="00830E65"/>
    <w:rsid w:val="0083109F"/>
    <w:rsid w:val="00831269"/>
    <w:rsid w:val="00831438"/>
    <w:rsid w:val="008317BE"/>
    <w:rsid w:val="00831FD2"/>
    <w:rsid w:val="008336F8"/>
    <w:rsid w:val="00833EBD"/>
    <w:rsid w:val="0083468E"/>
    <w:rsid w:val="00834FF8"/>
    <w:rsid w:val="00835668"/>
    <w:rsid w:val="0083629A"/>
    <w:rsid w:val="008368AF"/>
    <w:rsid w:val="008368E6"/>
    <w:rsid w:val="00836B0E"/>
    <w:rsid w:val="00837CEB"/>
    <w:rsid w:val="00840FAB"/>
    <w:rsid w:val="008410EF"/>
    <w:rsid w:val="00841BFA"/>
    <w:rsid w:val="00843F88"/>
    <w:rsid w:val="00844893"/>
    <w:rsid w:val="00844D78"/>
    <w:rsid w:val="008454E9"/>
    <w:rsid w:val="0084599A"/>
    <w:rsid w:val="00845F3B"/>
    <w:rsid w:val="00845FB7"/>
    <w:rsid w:val="00846749"/>
    <w:rsid w:val="00847FDA"/>
    <w:rsid w:val="00850D46"/>
    <w:rsid w:val="00850D7B"/>
    <w:rsid w:val="00851689"/>
    <w:rsid w:val="0085175A"/>
    <w:rsid w:val="00851B60"/>
    <w:rsid w:val="008520E5"/>
    <w:rsid w:val="00852152"/>
    <w:rsid w:val="0085288A"/>
    <w:rsid w:val="008529B7"/>
    <w:rsid w:val="00853091"/>
    <w:rsid w:val="00853771"/>
    <w:rsid w:val="00853D58"/>
    <w:rsid w:val="00853F50"/>
    <w:rsid w:val="00854269"/>
    <w:rsid w:val="00856953"/>
    <w:rsid w:val="008574BC"/>
    <w:rsid w:val="008576F9"/>
    <w:rsid w:val="00857AC4"/>
    <w:rsid w:val="00861EBA"/>
    <w:rsid w:val="008623F2"/>
    <w:rsid w:val="00862896"/>
    <w:rsid w:val="008635E5"/>
    <w:rsid w:val="00863C95"/>
    <w:rsid w:val="0086400E"/>
    <w:rsid w:val="008665BC"/>
    <w:rsid w:val="00866CD7"/>
    <w:rsid w:val="00866DED"/>
    <w:rsid w:val="00867313"/>
    <w:rsid w:val="00870986"/>
    <w:rsid w:val="00870A74"/>
    <w:rsid w:val="00870E39"/>
    <w:rsid w:val="00871E8A"/>
    <w:rsid w:val="00872F2E"/>
    <w:rsid w:val="00873616"/>
    <w:rsid w:val="00874FE7"/>
    <w:rsid w:val="0087675D"/>
    <w:rsid w:val="008768B1"/>
    <w:rsid w:val="00877024"/>
    <w:rsid w:val="00877AB8"/>
    <w:rsid w:val="00877C64"/>
    <w:rsid w:val="00880E32"/>
    <w:rsid w:val="00882454"/>
    <w:rsid w:val="00882F6C"/>
    <w:rsid w:val="00882FD6"/>
    <w:rsid w:val="008839EF"/>
    <w:rsid w:val="00885323"/>
    <w:rsid w:val="00885543"/>
    <w:rsid w:val="00885D62"/>
    <w:rsid w:val="008860F5"/>
    <w:rsid w:val="00886C2E"/>
    <w:rsid w:val="00887395"/>
    <w:rsid w:val="00887C53"/>
    <w:rsid w:val="00890594"/>
    <w:rsid w:val="0089068C"/>
    <w:rsid w:val="00890CC5"/>
    <w:rsid w:val="00891EE4"/>
    <w:rsid w:val="00891FE7"/>
    <w:rsid w:val="00892714"/>
    <w:rsid w:val="00893D7A"/>
    <w:rsid w:val="00895393"/>
    <w:rsid w:val="008A279F"/>
    <w:rsid w:val="008A3250"/>
    <w:rsid w:val="008A4AD5"/>
    <w:rsid w:val="008A51F0"/>
    <w:rsid w:val="008A5F87"/>
    <w:rsid w:val="008B16FE"/>
    <w:rsid w:val="008B1C27"/>
    <w:rsid w:val="008B2B07"/>
    <w:rsid w:val="008B2B11"/>
    <w:rsid w:val="008B2F94"/>
    <w:rsid w:val="008B2FC2"/>
    <w:rsid w:val="008B3320"/>
    <w:rsid w:val="008B3FBA"/>
    <w:rsid w:val="008B58D9"/>
    <w:rsid w:val="008B6D7F"/>
    <w:rsid w:val="008B7DAA"/>
    <w:rsid w:val="008C0D82"/>
    <w:rsid w:val="008C1836"/>
    <w:rsid w:val="008C2EF5"/>
    <w:rsid w:val="008C3319"/>
    <w:rsid w:val="008C3A3C"/>
    <w:rsid w:val="008C3F5B"/>
    <w:rsid w:val="008C5017"/>
    <w:rsid w:val="008C52F7"/>
    <w:rsid w:val="008C5521"/>
    <w:rsid w:val="008C67B4"/>
    <w:rsid w:val="008D2173"/>
    <w:rsid w:val="008D2528"/>
    <w:rsid w:val="008D252E"/>
    <w:rsid w:val="008D29BC"/>
    <w:rsid w:val="008D2E1D"/>
    <w:rsid w:val="008D2E63"/>
    <w:rsid w:val="008D3FD6"/>
    <w:rsid w:val="008D4736"/>
    <w:rsid w:val="008D4C2B"/>
    <w:rsid w:val="008D52F6"/>
    <w:rsid w:val="008D54E7"/>
    <w:rsid w:val="008D589E"/>
    <w:rsid w:val="008E032A"/>
    <w:rsid w:val="008E0C20"/>
    <w:rsid w:val="008E12D1"/>
    <w:rsid w:val="008E165F"/>
    <w:rsid w:val="008E2234"/>
    <w:rsid w:val="008E28D0"/>
    <w:rsid w:val="008E3343"/>
    <w:rsid w:val="008E33CE"/>
    <w:rsid w:val="008E4360"/>
    <w:rsid w:val="008E47FD"/>
    <w:rsid w:val="008E5B7C"/>
    <w:rsid w:val="008E69D7"/>
    <w:rsid w:val="008E72E2"/>
    <w:rsid w:val="008E7550"/>
    <w:rsid w:val="008F0AC5"/>
    <w:rsid w:val="008F0AFD"/>
    <w:rsid w:val="008F1AFA"/>
    <w:rsid w:val="008F335F"/>
    <w:rsid w:val="008F3CB7"/>
    <w:rsid w:val="008F5397"/>
    <w:rsid w:val="008F540F"/>
    <w:rsid w:val="008F7E92"/>
    <w:rsid w:val="00900028"/>
    <w:rsid w:val="00901EA2"/>
    <w:rsid w:val="00902022"/>
    <w:rsid w:val="0090248B"/>
    <w:rsid w:val="009031F0"/>
    <w:rsid w:val="00903659"/>
    <w:rsid w:val="00903729"/>
    <w:rsid w:val="00904ABB"/>
    <w:rsid w:val="00904B72"/>
    <w:rsid w:val="0090596F"/>
    <w:rsid w:val="00905FB5"/>
    <w:rsid w:val="00905FEA"/>
    <w:rsid w:val="009071EF"/>
    <w:rsid w:val="00907850"/>
    <w:rsid w:val="009103FF"/>
    <w:rsid w:val="00910768"/>
    <w:rsid w:val="00911BA7"/>
    <w:rsid w:val="0091230D"/>
    <w:rsid w:val="00913471"/>
    <w:rsid w:val="00913477"/>
    <w:rsid w:val="00914C01"/>
    <w:rsid w:val="009156FC"/>
    <w:rsid w:val="00915BC5"/>
    <w:rsid w:val="009168A2"/>
    <w:rsid w:val="00916904"/>
    <w:rsid w:val="00916ABE"/>
    <w:rsid w:val="00917560"/>
    <w:rsid w:val="00917F99"/>
    <w:rsid w:val="00921167"/>
    <w:rsid w:val="00921D8C"/>
    <w:rsid w:val="00922F06"/>
    <w:rsid w:val="00923BF0"/>
    <w:rsid w:val="00923D8F"/>
    <w:rsid w:val="00923DA4"/>
    <w:rsid w:val="009242F7"/>
    <w:rsid w:val="00924361"/>
    <w:rsid w:val="0092445B"/>
    <w:rsid w:val="00924528"/>
    <w:rsid w:val="00924B8A"/>
    <w:rsid w:val="009250F5"/>
    <w:rsid w:val="00925430"/>
    <w:rsid w:val="009262D3"/>
    <w:rsid w:val="00926B72"/>
    <w:rsid w:val="00930DFE"/>
    <w:rsid w:val="00931995"/>
    <w:rsid w:val="00934135"/>
    <w:rsid w:val="009343F7"/>
    <w:rsid w:val="00935205"/>
    <w:rsid w:val="00935375"/>
    <w:rsid w:val="00940828"/>
    <w:rsid w:val="009421F5"/>
    <w:rsid w:val="00942A33"/>
    <w:rsid w:val="00942CFD"/>
    <w:rsid w:val="00943598"/>
    <w:rsid w:val="00944DA0"/>
    <w:rsid w:val="00945E3F"/>
    <w:rsid w:val="00946173"/>
    <w:rsid w:val="00950698"/>
    <w:rsid w:val="00950AA7"/>
    <w:rsid w:val="00950E9C"/>
    <w:rsid w:val="009511E7"/>
    <w:rsid w:val="009512D6"/>
    <w:rsid w:val="0095248A"/>
    <w:rsid w:val="00953F86"/>
    <w:rsid w:val="009544DF"/>
    <w:rsid w:val="00955DD2"/>
    <w:rsid w:val="0095774C"/>
    <w:rsid w:val="00957B1D"/>
    <w:rsid w:val="00957C8C"/>
    <w:rsid w:val="00960DE7"/>
    <w:rsid w:val="00962237"/>
    <w:rsid w:val="009628EF"/>
    <w:rsid w:val="00964B95"/>
    <w:rsid w:val="0096517F"/>
    <w:rsid w:val="00965689"/>
    <w:rsid w:val="00965BE3"/>
    <w:rsid w:val="0096719B"/>
    <w:rsid w:val="00967DCF"/>
    <w:rsid w:val="00970055"/>
    <w:rsid w:val="009718C0"/>
    <w:rsid w:val="00972384"/>
    <w:rsid w:val="0097313D"/>
    <w:rsid w:val="009742FC"/>
    <w:rsid w:val="009751EE"/>
    <w:rsid w:val="00976029"/>
    <w:rsid w:val="0097634C"/>
    <w:rsid w:val="0097688F"/>
    <w:rsid w:val="00976F5F"/>
    <w:rsid w:val="009777A2"/>
    <w:rsid w:val="00977D6E"/>
    <w:rsid w:val="00980D91"/>
    <w:rsid w:val="00980E14"/>
    <w:rsid w:val="009817BE"/>
    <w:rsid w:val="00981A7A"/>
    <w:rsid w:val="00982E40"/>
    <w:rsid w:val="0098336F"/>
    <w:rsid w:val="0098389B"/>
    <w:rsid w:val="009840A2"/>
    <w:rsid w:val="00984D3E"/>
    <w:rsid w:val="00984F24"/>
    <w:rsid w:val="0098570A"/>
    <w:rsid w:val="00986F77"/>
    <w:rsid w:val="00987204"/>
    <w:rsid w:val="00987A6F"/>
    <w:rsid w:val="00990228"/>
    <w:rsid w:val="009902B3"/>
    <w:rsid w:val="00990C58"/>
    <w:rsid w:val="00991779"/>
    <w:rsid w:val="009936A8"/>
    <w:rsid w:val="0099385D"/>
    <w:rsid w:val="0099387C"/>
    <w:rsid w:val="0099535B"/>
    <w:rsid w:val="009953AF"/>
    <w:rsid w:val="0099621B"/>
    <w:rsid w:val="009969B6"/>
    <w:rsid w:val="00996E16"/>
    <w:rsid w:val="00996ECE"/>
    <w:rsid w:val="00996F5E"/>
    <w:rsid w:val="00997A53"/>
    <w:rsid w:val="009A0660"/>
    <w:rsid w:val="009A1B81"/>
    <w:rsid w:val="009A1E21"/>
    <w:rsid w:val="009A3071"/>
    <w:rsid w:val="009A32A0"/>
    <w:rsid w:val="009A3DE1"/>
    <w:rsid w:val="009A4357"/>
    <w:rsid w:val="009A4CCA"/>
    <w:rsid w:val="009A6277"/>
    <w:rsid w:val="009A66EE"/>
    <w:rsid w:val="009A79D5"/>
    <w:rsid w:val="009A7BCC"/>
    <w:rsid w:val="009A7FE1"/>
    <w:rsid w:val="009B0F53"/>
    <w:rsid w:val="009B1129"/>
    <w:rsid w:val="009B1D64"/>
    <w:rsid w:val="009B2A89"/>
    <w:rsid w:val="009B3121"/>
    <w:rsid w:val="009B3391"/>
    <w:rsid w:val="009B37F0"/>
    <w:rsid w:val="009B4BB9"/>
    <w:rsid w:val="009B4BD3"/>
    <w:rsid w:val="009B4C07"/>
    <w:rsid w:val="009B4D4E"/>
    <w:rsid w:val="009B57C5"/>
    <w:rsid w:val="009B589F"/>
    <w:rsid w:val="009B5BD6"/>
    <w:rsid w:val="009B6825"/>
    <w:rsid w:val="009B69AC"/>
    <w:rsid w:val="009B6A50"/>
    <w:rsid w:val="009B6D28"/>
    <w:rsid w:val="009B7F8F"/>
    <w:rsid w:val="009C086F"/>
    <w:rsid w:val="009C09C7"/>
    <w:rsid w:val="009C10D3"/>
    <w:rsid w:val="009C324B"/>
    <w:rsid w:val="009C363D"/>
    <w:rsid w:val="009C4193"/>
    <w:rsid w:val="009C7EBB"/>
    <w:rsid w:val="009D11B1"/>
    <w:rsid w:val="009D11D6"/>
    <w:rsid w:val="009D158C"/>
    <w:rsid w:val="009D1DA7"/>
    <w:rsid w:val="009D2119"/>
    <w:rsid w:val="009D2B3E"/>
    <w:rsid w:val="009D4808"/>
    <w:rsid w:val="009D4A83"/>
    <w:rsid w:val="009D4AB4"/>
    <w:rsid w:val="009D4BA3"/>
    <w:rsid w:val="009E167E"/>
    <w:rsid w:val="009E2AAF"/>
    <w:rsid w:val="009E2D3A"/>
    <w:rsid w:val="009E624C"/>
    <w:rsid w:val="009E63E1"/>
    <w:rsid w:val="009E6402"/>
    <w:rsid w:val="009E6774"/>
    <w:rsid w:val="009E6D68"/>
    <w:rsid w:val="009E717D"/>
    <w:rsid w:val="009E7431"/>
    <w:rsid w:val="009E7D5A"/>
    <w:rsid w:val="009E7EE4"/>
    <w:rsid w:val="009F004B"/>
    <w:rsid w:val="009F00C1"/>
    <w:rsid w:val="009F0B17"/>
    <w:rsid w:val="009F1670"/>
    <w:rsid w:val="009F2889"/>
    <w:rsid w:val="009F356A"/>
    <w:rsid w:val="009F36D9"/>
    <w:rsid w:val="009F4149"/>
    <w:rsid w:val="009F4192"/>
    <w:rsid w:val="009F489E"/>
    <w:rsid w:val="009F4AD3"/>
    <w:rsid w:val="009F50F5"/>
    <w:rsid w:val="009F5BC4"/>
    <w:rsid w:val="00A00313"/>
    <w:rsid w:val="00A004BC"/>
    <w:rsid w:val="00A01CF3"/>
    <w:rsid w:val="00A01FD8"/>
    <w:rsid w:val="00A02BA2"/>
    <w:rsid w:val="00A03E14"/>
    <w:rsid w:val="00A046AE"/>
    <w:rsid w:val="00A05670"/>
    <w:rsid w:val="00A076D1"/>
    <w:rsid w:val="00A102F6"/>
    <w:rsid w:val="00A11E19"/>
    <w:rsid w:val="00A132BF"/>
    <w:rsid w:val="00A13EAD"/>
    <w:rsid w:val="00A15AA0"/>
    <w:rsid w:val="00A15D96"/>
    <w:rsid w:val="00A16161"/>
    <w:rsid w:val="00A16E86"/>
    <w:rsid w:val="00A17660"/>
    <w:rsid w:val="00A211FE"/>
    <w:rsid w:val="00A21842"/>
    <w:rsid w:val="00A22143"/>
    <w:rsid w:val="00A22603"/>
    <w:rsid w:val="00A22704"/>
    <w:rsid w:val="00A22C93"/>
    <w:rsid w:val="00A23A0C"/>
    <w:rsid w:val="00A23BFD"/>
    <w:rsid w:val="00A26222"/>
    <w:rsid w:val="00A26336"/>
    <w:rsid w:val="00A26B8C"/>
    <w:rsid w:val="00A270C2"/>
    <w:rsid w:val="00A3008D"/>
    <w:rsid w:val="00A30B2A"/>
    <w:rsid w:val="00A32C1B"/>
    <w:rsid w:val="00A32F7B"/>
    <w:rsid w:val="00A32FCE"/>
    <w:rsid w:val="00A330AC"/>
    <w:rsid w:val="00A337EF"/>
    <w:rsid w:val="00A340CE"/>
    <w:rsid w:val="00A34C84"/>
    <w:rsid w:val="00A35380"/>
    <w:rsid w:val="00A3602C"/>
    <w:rsid w:val="00A36BDB"/>
    <w:rsid w:val="00A36DC9"/>
    <w:rsid w:val="00A36E85"/>
    <w:rsid w:val="00A40A43"/>
    <w:rsid w:val="00A4102B"/>
    <w:rsid w:val="00A4138E"/>
    <w:rsid w:val="00A417AE"/>
    <w:rsid w:val="00A417CF"/>
    <w:rsid w:val="00A43B77"/>
    <w:rsid w:val="00A44E90"/>
    <w:rsid w:val="00A462BD"/>
    <w:rsid w:val="00A46613"/>
    <w:rsid w:val="00A46C44"/>
    <w:rsid w:val="00A50CD3"/>
    <w:rsid w:val="00A522B1"/>
    <w:rsid w:val="00A52D64"/>
    <w:rsid w:val="00A5413F"/>
    <w:rsid w:val="00A550BD"/>
    <w:rsid w:val="00A55614"/>
    <w:rsid w:val="00A55E13"/>
    <w:rsid w:val="00A55F4B"/>
    <w:rsid w:val="00A56128"/>
    <w:rsid w:val="00A56163"/>
    <w:rsid w:val="00A5643A"/>
    <w:rsid w:val="00A56B76"/>
    <w:rsid w:val="00A5706C"/>
    <w:rsid w:val="00A57D10"/>
    <w:rsid w:val="00A6077C"/>
    <w:rsid w:val="00A6215B"/>
    <w:rsid w:val="00A622C9"/>
    <w:rsid w:val="00A63932"/>
    <w:rsid w:val="00A65BCA"/>
    <w:rsid w:val="00A65F3D"/>
    <w:rsid w:val="00A6672D"/>
    <w:rsid w:val="00A704C6"/>
    <w:rsid w:val="00A709E4"/>
    <w:rsid w:val="00A70C35"/>
    <w:rsid w:val="00A732FB"/>
    <w:rsid w:val="00A73DC8"/>
    <w:rsid w:val="00A74B15"/>
    <w:rsid w:val="00A74F5E"/>
    <w:rsid w:val="00A75278"/>
    <w:rsid w:val="00A753C9"/>
    <w:rsid w:val="00A7560B"/>
    <w:rsid w:val="00A7759E"/>
    <w:rsid w:val="00A776B1"/>
    <w:rsid w:val="00A77AD9"/>
    <w:rsid w:val="00A80E0D"/>
    <w:rsid w:val="00A80E96"/>
    <w:rsid w:val="00A811B5"/>
    <w:rsid w:val="00A81250"/>
    <w:rsid w:val="00A81D5A"/>
    <w:rsid w:val="00A824A0"/>
    <w:rsid w:val="00A83EA8"/>
    <w:rsid w:val="00A83F61"/>
    <w:rsid w:val="00A84BE3"/>
    <w:rsid w:val="00A84D8D"/>
    <w:rsid w:val="00A8549A"/>
    <w:rsid w:val="00A8562F"/>
    <w:rsid w:val="00A858AC"/>
    <w:rsid w:val="00A8638F"/>
    <w:rsid w:val="00A87927"/>
    <w:rsid w:val="00A902CF"/>
    <w:rsid w:val="00A90B7D"/>
    <w:rsid w:val="00A90E26"/>
    <w:rsid w:val="00A910FB"/>
    <w:rsid w:val="00A9110A"/>
    <w:rsid w:val="00A927C8"/>
    <w:rsid w:val="00A931AD"/>
    <w:rsid w:val="00A93467"/>
    <w:rsid w:val="00A937BA"/>
    <w:rsid w:val="00A9521B"/>
    <w:rsid w:val="00A95404"/>
    <w:rsid w:val="00A95D49"/>
    <w:rsid w:val="00A96CD8"/>
    <w:rsid w:val="00A96F6B"/>
    <w:rsid w:val="00A97D4B"/>
    <w:rsid w:val="00AA0844"/>
    <w:rsid w:val="00AA0C15"/>
    <w:rsid w:val="00AA11DC"/>
    <w:rsid w:val="00AA306B"/>
    <w:rsid w:val="00AA32B4"/>
    <w:rsid w:val="00AA336F"/>
    <w:rsid w:val="00AA3C04"/>
    <w:rsid w:val="00AA4F71"/>
    <w:rsid w:val="00AA59A2"/>
    <w:rsid w:val="00AA606D"/>
    <w:rsid w:val="00AA642B"/>
    <w:rsid w:val="00AA6B3B"/>
    <w:rsid w:val="00AA740E"/>
    <w:rsid w:val="00AA7579"/>
    <w:rsid w:val="00AB0F8A"/>
    <w:rsid w:val="00AB215F"/>
    <w:rsid w:val="00AB230A"/>
    <w:rsid w:val="00AB27C2"/>
    <w:rsid w:val="00AB354F"/>
    <w:rsid w:val="00AB3C16"/>
    <w:rsid w:val="00AB3E43"/>
    <w:rsid w:val="00AB418D"/>
    <w:rsid w:val="00AB4FD8"/>
    <w:rsid w:val="00AB57AD"/>
    <w:rsid w:val="00AB6C9E"/>
    <w:rsid w:val="00AC0E15"/>
    <w:rsid w:val="00AC16F1"/>
    <w:rsid w:val="00AC327C"/>
    <w:rsid w:val="00AC4205"/>
    <w:rsid w:val="00AC539E"/>
    <w:rsid w:val="00AC544C"/>
    <w:rsid w:val="00AC63A3"/>
    <w:rsid w:val="00AC690F"/>
    <w:rsid w:val="00AC691E"/>
    <w:rsid w:val="00AC6C7D"/>
    <w:rsid w:val="00AC751D"/>
    <w:rsid w:val="00AD0099"/>
    <w:rsid w:val="00AD00CD"/>
    <w:rsid w:val="00AD216A"/>
    <w:rsid w:val="00AD2FC4"/>
    <w:rsid w:val="00AE083F"/>
    <w:rsid w:val="00AE0905"/>
    <w:rsid w:val="00AE10B5"/>
    <w:rsid w:val="00AE1BFE"/>
    <w:rsid w:val="00AE357F"/>
    <w:rsid w:val="00AE3D16"/>
    <w:rsid w:val="00AE414B"/>
    <w:rsid w:val="00AE4251"/>
    <w:rsid w:val="00AE42C6"/>
    <w:rsid w:val="00AE48F3"/>
    <w:rsid w:val="00AE6169"/>
    <w:rsid w:val="00AE69EE"/>
    <w:rsid w:val="00AE6E46"/>
    <w:rsid w:val="00AE6E48"/>
    <w:rsid w:val="00AE6ED1"/>
    <w:rsid w:val="00AF08AF"/>
    <w:rsid w:val="00AF0901"/>
    <w:rsid w:val="00AF11A7"/>
    <w:rsid w:val="00AF1BF6"/>
    <w:rsid w:val="00AF40C8"/>
    <w:rsid w:val="00AF4721"/>
    <w:rsid w:val="00AF5960"/>
    <w:rsid w:val="00AF59E7"/>
    <w:rsid w:val="00AF62C2"/>
    <w:rsid w:val="00AF64F3"/>
    <w:rsid w:val="00B01F04"/>
    <w:rsid w:val="00B03234"/>
    <w:rsid w:val="00B04A35"/>
    <w:rsid w:val="00B06F74"/>
    <w:rsid w:val="00B10DCF"/>
    <w:rsid w:val="00B10E1E"/>
    <w:rsid w:val="00B1131E"/>
    <w:rsid w:val="00B11CB8"/>
    <w:rsid w:val="00B12336"/>
    <w:rsid w:val="00B138B2"/>
    <w:rsid w:val="00B13C5E"/>
    <w:rsid w:val="00B1436B"/>
    <w:rsid w:val="00B14F87"/>
    <w:rsid w:val="00B156F9"/>
    <w:rsid w:val="00B15EF5"/>
    <w:rsid w:val="00B1601E"/>
    <w:rsid w:val="00B16121"/>
    <w:rsid w:val="00B1664E"/>
    <w:rsid w:val="00B17DE6"/>
    <w:rsid w:val="00B20A08"/>
    <w:rsid w:val="00B20CFF"/>
    <w:rsid w:val="00B21841"/>
    <w:rsid w:val="00B21E65"/>
    <w:rsid w:val="00B2348C"/>
    <w:rsid w:val="00B2503C"/>
    <w:rsid w:val="00B256D8"/>
    <w:rsid w:val="00B26582"/>
    <w:rsid w:val="00B265A1"/>
    <w:rsid w:val="00B26D08"/>
    <w:rsid w:val="00B26F41"/>
    <w:rsid w:val="00B27898"/>
    <w:rsid w:val="00B27B8B"/>
    <w:rsid w:val="00B3000E"/>
    <w:rsid w:val="00B308EE"/>
    <w:rsid w:val="00B31848"/>
    <w:rsid w:val="00B33367"/>
    <w:rsid w:val="00B33FF3"/>
    <w:rsid w:val="00B34280"/>
    <w:rsid w:val="00B348EF"/>
    <w:rsid w:val="00B3631E"/>
    <w:rsid w:val="00B36C0C"/>
    <w:rsid w:val="00B406AB"/>
    <w:rsid w:val="00B40C3F"/>
    <w:rsid w:val="00B414B6"/>
    <w:rsid w:val="00B466FB"/>
    <w:rsid w:val="00B46B77"/>
    <w:rsid w:val="00B46D65"/>
    <w:rsid w:val="00B46DD4"/>
    <w:rsid w:val="00B47F95"/>
    <w:rsid w:val="00B50FE4"/>
    <w:rsid w:val="00B51D42"/>
    <w:rsid w:val="00B5326B"/>
    <w:rsid w:val="00B532CF"/>
    <w:rsid w:val="00B53683"/>
    <w:rsid w:val="00B53A46"/>
    <w:rsid w:val="00B54636"/>
    <w:rsid w:val="00B55D06"/>
    <w:rsid w:val="00B56BFA"/>
    <w:rsid w:val="00B572AC"/>
    <w:rsid w:val="00B575EF"/>
    <w:rsid w:val="00B57A90"/>
    <w:rsid w:val="00B60FB7"/>
    <w:rsid w:val="00B61B67"/>
    <w:rsid w:val="00B61BFE"/>
    <w:rsid w:val="00B63DFD"/>
    <w:rsid w:val="00B63E9C"/>
    <w:rsid w:val="00B642CF"/>
    <w:rsid w:val="00B651F4"/>
    <w:rsid w:val="00B66E81"/>
    <w:rsid w:val="00B66E84"/>
    <w:rsid w:val="00B707A4"/>
    <w:rsid w:val="00B71249"/>
    <w:rsid w:val="00B71613"/>
    <w:rsid w:val="00B71EE7"/>
    <w:rsid w:val="00B71F6F"/>
    <w:rsid w:val="00B726BD"/>
    <w:rsid w:val="00B727EE"/>
    <w:rsid w:val="00B73031"/>
    <w:rsid w:val="00B737ED"/>
    <w:rsid w:val="00B73E21"/>
    <w:rsid w:val="00B742F7"/>
    <w:rsid w:val="00B748D4"/>
    <w:rsid w:val="00B75326"/>
    <w:rsid w:val="00B754D6"/>
    <w:rsid w:val="00B75D1E"/>
    <w:rsid w:val="00B77C51"/>
    <w:rsid w:val="00B80ED7"/>
    <w:rsid w:val="00B82255"/>
    <w:rsid w:val="00B834E0"/>
    <w:rsid w:val="00B83981"/>
    <w:rsid w:val="00B84FFE"/>
    <w:rsid w:val="00B857DB"/>
    <w:rsid w:val="00B86724"/>
    <w:rsid w:val="00B8727B"/>
    <w:rsid w:val="00B87AFB"/>
    <w:rsid w:val="00B9073A"/>
    <w:rsid w:val="00B90E5C"/>
    <w:rsid w:val="00B92164"/>
    <w:rsid w:val="00B921AF"/>
    <w:rsid w:val="00B92522"/>
    <w:rsid w:val="00B92CF2"/>
    <w:rsid w:val="00B935D1"/>
    <w:rsid w:val="00B93A69"/>
    <w:rsid w:val="00B93F4B"/>
    <w:rsid w:val="00B94FBA"/>
    <w:rsid w:val="00B960ED"/>
    <w:rsid w:val="00B96678"/>
    <w:rsid w:val="00B96BF6"/>
    <w:rsid w:val="00B97BC4"/>
    <w:rsid w:val="00B97EF3"/>
    <w:rsid w:val="00BA1076"/>
    <w:rsid w:val="00BA1E1F"/>
    <w:rsid w:val="00BA1ECD"/>
    <w:rsid w:val="00BA2715"/>
    <w:rsid w:val="00BA34CB"/>
    <w:rsid w:val="00BA3F68"/>
    <w:rsid w:val="00BA4EF0"/>
    <w:rsid w:val="00BA76A5"/>
    <w:rsid w:val="00BA7B49"/>
    <w:rsid w:val="00BB1861"/>
    <w:rsid w:val="00BB20BF"/>
    <w:rsid w:val="00BB2B0B"/>
    <w:rsid w:val="00BB2B61"/>
    <w:rsid w:val="00BB3282"/>
    <w:rsid w:val="00BB3FCB"/>
    <w:rsid w:val="00BB4001"/>
    <w:rsid w:val="00BB4D61"/>
    <w:rsid w:val="00BB5005"/>
    <w:rsid w:val="00BB505F"/>
    <w:rsid w:val="00BB545A"/>
    <w:rsid w:val="00BB626F"/>
    <w:rsid w:val="00BB6C70"/>
    <w:rsid w:val="00BB7ADF"/>
    <w:rsid w:val="00BB7B48"/>
    <w:rsid w:val="00BC0E54"/>
    <w:rsid w:val="00BC1A1C"/>
    <w:rsid w:val="00BC1A49"/>
    <w:rsid w:val="00BC23DE"/>
    <w:rsid w:val="00BC2E4E"/>
    <w:rsid w:val="00BC30B9"/>
    <w:rsid w:val="00BC36E6"/>
    <w:rsid w:val="00BC36FD"/>
    <w:rsid w:val="00BC7A32"/>
    <w:rsid w:val="00BD06A4"/>
    <w:rsid w:val="00BD07E0"/>
    <w:rsid w:val="00BD12FF"/>
    <w:rsid w:val="00BD1681"/>
    <w:rsid w:val="00BD1807"/>
    <w:rsid w:val="00BD212C"/>
    <w:rsid w:val="00BD23A6"/>
    <w:rsid w:val="00BD75EF"/>
    <w:rsid w:val="00BD78B0"/>
    <w:rsid w:val="00BD79AE"/>
    <w:rsid w:val="00BD7A1E"/>
    <w:rsid w:val="00BD7D3B"/>
    <w:rsid w:val="00BD7FAD"/>
    <w:rsid w:val="00BE0574"/>
    <w:rsid w:val="00BE06F4"/>
    <w:rsid w:val="00BE19C2"/>
    <w:rsid w:val="00BE1C30"/>
    <w:rsid w:val="00BE1F25"/>
    <w:rsid w:val="00BE31CE"/>
    <w:rsid w:val="00BE36A7"/>
    <w:rsid w:val="00BE36BF"/>
    <w:rsid w:val="00BE3A42"/>
    <w:rsid w:val="00BE5364"/>
    <w:rsid w:val="00BE6690"/>
    <w:rsid w:val="00BE683D"/>
    <w:rsid w:val="00BE6EDC"/>
    <w:rsid w:val="00BE7057"/>
    <w:rsid w:val="00BE75A6"/>
    <w:rsid w:val="00BF064D"/>
    <w:rsid w:val="00BF08E7"/>
    <w:rsid w:val="00BF0AD7"/>
    <w:rsid w:val="00BF0C97"/>
    <w:rsid w:val="00BF14A6"/>
    <w:rsid w:val="00BF153E"/>
    <w:rsid w:val="00BF1831"/>
    <w:rsid w:val="00BF1932"/>
    <w:rsid w:val="00BF1AC3"/>
    <w:rsid w:val="00BF400B"/>
    <w:rsid w:val="00BF48EB"/>
    <w:rsid w:val="00BF5585"/>
    <w:rsid w:val="00BF5CD5"/>
    <w:rsid w:val="00BF646A"/>
    <w:rsid w:val="00BF68E3"/>
    <w:rsid w:val="00BF6960"/>
    <w:rsid w:val="00BF7CE5"/>
    <w:rsid w:val="00BF7EB4"/>
    <w:rsid w:val="00BF7F41"/>
    <w:rsid w:val="00C01082"/>
    <w:rsid w:val="00C011D8"/>
    <w:rsid w:val="00C02267"/>
    <w:rsid w:val="00C02376"/>
    <w:rsid w:val="00C028AA"/>
    <w:rsid w:val="00C02A0A"/>
    <w:rsid w:val="00C04CEA"/>
    <w:rsid w:val="00C0512D"/>
    <w:rsid w:val="00C060B3"/>
    <w:rsid w:val="00C105C4"/>
    <w:rsid w:val="00C10A3E"/>
    <w:rsid w:val="00C11E82"/>
    <w:rsid w:val="00C12F73"/>
    <w:rsid w:val="00C13213"/>
    <w:rsid w:val="00C13ACD"/>
    <w:rsid w:val="00C13F48"/>
    <w:rsid w:val="00C14D35"/>
    <w:rsid w:val="00C14EA2"/>
    <w:rsid w:val="00C14F22"/>
    <w:rsid w:val="00C1501F"/>
    <w:rsid w:val="00C15CAF"/>
    <w:rsid w:val="00C16849"/>
    <w:rsid w:val="00C16DF1"/>
    <w:rsid w:val="00C179B7"/>
    <w:rsid w:val="00C2032A"/>
    <w:rsid w:val="00C20784"/>
    <w:rsid w:val="00C21FD9"/>
    <w:rsid w:val="00C2220D"/>
    <w:rsid w:val="00C22410"/>
    <w:rsid w:val="00C22460"/>
    <w:rsid w:val="00C23998"/>
    <w:rsid w:val="00C243DC"/>
    <w:rsid w:val="00C2521A"/>
    <w:rsid w:val="00C257A5"/>
    <w:rsid w:val="00C26F03"/>
    <w:rsid w:val="00C27198"/>
    <w:rsid w:val="00C27CE2"/>
    <w:rsid w:val="00C27D79"/>
    <w:rsid w:val="00C305D0"/>
    <w:rsid w:val="00C33E1F"/>
    <w:rsid w:val="00C3411E"/>
    <w:rsid w:val="00C35AF9"/>
    <w:rsid w:val="00C3623A"/>
    <w:rsid w:val="00C3678B"/>
    <w:rsid w:val="00C36FD2"/>
    <w:rsid w:val="00C407FF"/>
    <w:rsid w:val="00C40E90"/>
    <w:rsid w:val="00C41810"/>
    <w:rsid w:val="00C41B05"/>
    <w:rsid w:val="00C422D4"/>
    <w:rsid w:val="00C43606"/>
    <w:rsid w:val="00C4368A"/>
    <w:rsid w:val="00C44278"/>
    <w:rsid w:val="00C4450B"/>
    <w:rsid w:val="00C45645"/>
    <w:rsid w:val="00C461CF"/>
    <w:rsid w:val="00C46821"/>
    <w:rsid w:val="00C46E8F"/>
    <w:rsid w:val="00C46FF0"/>
    <w:rsid w:val="00C478BF"/>
    <w:rsid w:val="00C50CE9"/>
    <w:rsid w:val="00C50E47"/>
    <w:rsid w:val="00C51FBE"/>
    <w:rsid w:val="00C52CC9"/>
    <w:rsid w:val="00C5377F"/>
    <w:rsid w:val="00C540CE"/>
    <w:rsid w:val="00C5465E"/>
    <w:rsid w:val="00C55B6E"/>
    <w:rsid w:val="00C55E1E"/>
    <w:rsid w:val="00C60219"/>
    <w:rsid w:val="00C60242"/>
    <w:rsid w:val="00C60333"/>
    <w:rsid w:val="00C6127C"/>
    <w:rsid w:val="00C6141E"/>
    <w:rsid w:val="00C61BD7"/>
    <w:rsid w:val="00C61F33"/>
    <w:rsid w:val="00C624AA"/>
    <w:rsid w:val="00C62FA4"/>
    <w:rsid w:val="00C64266"/>
    <w:rsid w:val="00C64796"/>
    <w:rsid w:val="00C65C9A"/>
    <w:rsid w:val="00C67C96"/>
    <w:rsid w:val="00C67E2B"/>
    <w:rsid w:val="00C7030B"/>
    <w:rsid w:val="00C703AF"/>
    <w:rsid w:val="00C705DA"/>
    <w:rsid w:val="00C74705"/>
    <w:rsid w:val="00C75ECF"/>
    <w:rsid w:val="00C767CA"/>
    <w:rsid w:val="00C77499"/>
    <w:rsid w:val="00C77A98"/>
    <w:rsid w:val="00C80189"/>
    <w:rsid w:val="00C80583"/>
    <w:rsid w:val="00C811E1"/>
    <w:rsid w:val="00C81387"/>
    <w:rsid w:val="00C813A8"/>
    <w:rsid w:val="00C818C7"/>
    <w:rsid w:val="00C8237C"/>
    <w:rsid w:val="00C82753"/>
    <w:rsid w:val="00C83476"/>
    <w:rsid w:val="00C84922"/>
    <w:rsid w:val="00C84BAB"/>
    <w:rsid w:val="00C84D99"/>
    <w:rsid w:val="00C85DB1"/>
    <w:rsid w:val="00C865FF"/>
    <w:rsid w:val="00C877A7"/>
    <w:rsid w:val="00C90029"/>
    <w:rsid w:val="00C9006C"/>
    <w:rsid w:val="00C90226"/>
    <w:rsid w:val="00C90639"/>
    <w:rsid w:val="00C929F9"/>
    <w:rsid w:val="00C931D4"/>
    <w:rsid w:val="00C9384B"/>
    <w:rsid w:val="00C93ABA"/>
    <w:rsid w:val="00C93C30"/>
    <w:rsid w:val="00C94C1E"/>
    <w:rsid w:val="00C95142"/>
    <w:rsid w:val="00C9726E"/>
    <w:rsid w:val="00C97FCE"/>
    <w:rsid w:val="00CA00A2"/>
    <w:rsid w:val="00CA07A6"/>
    <w:rsid w:val="00CA3FF4"/>
    <w:rsid w:val="00CA4204"/>
    <w:rsid w:val="00CA4357"/>
    <w:rsid w:val="00CA47D5"/>
    <w:rsid w:val="00CA4AA2"/>
    <w:rsid w:val="00CA6506"/>
    <w:rsid w:val="00CA681F"/>
    <w:rsid w:val="00CA6B3D"/>
    <w:rsid w:val="00CB14D5"/>
    <w:rsid w:val="00CB1BFA"/>
    <w:rsid w:val="00CB28C5"/>
    <w:rsid w:val="00CB28E8"/>
    <w:rsid w:val="00CB2C37"/>
    <w:rsid w:val="00CB3D36"/>
    <w:rsid w:val="00CB4C06"/>
    <w:rsid w:val="00CB518A"/>
    <w:rsid w:val="00CB63CD"/>
    <w:rsid w:val="00CC1455"/>
    <w:rsid w:val="00CC1E9E"/>
    <w:rsid w:val="00CC28B4"/>
    <w:rsid w:val="00CC2D03"/>
    <w:rsid w:val="00CC3529"/>
    <w:rsid w:val="00CC5BE5"/>
    <w:rsid w:val="00CC5F52"/>
    <w:rsid w:val="00CC65E1"/>
    <w:rsid w:val="00CC7AF2"/>
    <w:rsid w:val="00CD0994"/>
    <w:rsid w:val="00CD13D5"/>
    <w:rsid w:val="00CD1724"/>
    <w:rsid w:val="00CD1985"/>
    <w:rsid w:val="00CD1B20"/>
    <w:rsid w:val="00CD3A68"/>
    <w:rsid w:val="00CD47B5"/>
    <w:rsid w:val="00CD5442"/>
    <w:rsid w:val="00CD68D2"/>
    <w:rsid w:val="00CE03F5"/>
    <w:rsid w:val="00CE157F"/>
    <w:rsid w:val="00CE1957"/>
    <w:rsid w:val="00CE20AA"/>
    <w:rsid w:val="00CE26A2"/>
    <w:rsid w:val="00CE3D93"/>
    <w:rsid w:val="00CE4F61"/>
    <w:rsid w:val="00CE4FFF"/>
    <w:rsid w:val="00CE6696"/>
    <w:rsid w:val="00CE7361"/>
    <w:rsid w:val="00CE7D24"/>
    <w:rsid w:val="00CF13A4"/>
    <w:rsid w:val="00CF1708"/>
    <w:rsid w:val="00CF209C"/>
    <w:rsid w:val="00CF297F"/>
    <w:rsid w:val="00CF2C77"/>
    <w:rsid w:val="00CF33B2"/>
    <w:rsid w:val="00CF3A69"/>
    <w:rsid w:val="00CF3C2D"/>
    <w:rsid w:val="00CF432D"/>
    <w:rsid w:val="00CF5CAA"/>
    <w:rsid w:val="00CF5F82"/>
    <w:rsid w:val="00CF6145"/>
    <w:rsid w:val="00CF7D96"/>
    <w:rsid w:val="00CF7F28"/>
    <w:rsid w:val="00D002EF"/>
    <w:rsid w:val="00D00FC6"/>
    <w:rsid w:val="00D02028"/>
    <w:rsid w:val="00D020BB"/>
    <w:rsid w:val="00D04829"/>
    <w:rsid w:val="00D04D0D"/>
    <w:rsid w:val="00D05210"/>
    <w:rsid w:val="00D06114"/>
    <w:rsid w:val="00D0625D"/>
    <w:rsid w:val="00D06FB4"/>
    <w:rsid w:val="00D0755C"/>
    <w:rsid w:val="00D07AF8"/>
    <w:rsid w:val="00D11CF1"/>
    <w:rsid w:val="00D11E9C"/>
    <w:rsid w:val="00D122F2"/>
    <w:rsid w:val="00D1257D"/>
    <w:rsid w:val="00D130FB"/>
    <w:rsid w:val="00D13997"/>
    <w:rsid w:val="00D14F98"/>
    <w:rsid w:val="00D15B1E"/>
    <w:rsid w:val="00D171DE"/>
    <w:rsid w:val="00D1779F"/>
    <w:rsid w:val="00D20418"/>
    <w:rsid w:val="00D207E8"/>
    <w:rsid w:val="00D209E8"/>
    <w:rsid w:val="00D2115F"/>
    <w:rsid w:val="00D2176E"/>
    <w:rsid w:val="00D217AE"/>
    <w:rsid w:val="00D21B54"/>
    <w:rsid w:val="00D220F4"/>
    <w:rsid w:val="00D22E0B"/>
    <w:rsid w:val="00D2395B"/>
    <w:rsid w:val="00D23DB2"/>
    <w:rsid w:val="00D24083"/>
    <w:rsid w:val="00D24BDC"/>
    <w:rsid w:val="00D24CF5"/>
    <w:rsid w:val="00D24DAD"/>
    <w:rsid w:val="00D264A3"/>
    <w:rsid w:val="00D2730F"/>
    <w:rsid w:val="00D300E8"/>
    <w:rsid w:val="00D33473"/>
    <w:rsid w:val="00D33B4E"/>
    <w:rsid w:val="00D340B4"/>
    <w:rsid w:val="00D34E80"/>
    <w:rsid w:val="00D34E89"/>
    <w:rsid w:val="00D353DD"/>
    <w:rsid w:val="00D3658E"/>
    <w:rsid w:val="00D36B3E"/>
    <w:rsid w:val="00D3740A"/>
    <w:rsid w:val="00D37585"/>
    <w:rsid w:val="00D37699"/>
    <w:rsid w:val="00D4034F"/>
    <w:rsid w:val="00D40579"/>
    <w:rsid w:val="00D41264"/>
    <w:rsid w:val="00D4209B"/>
    <w:rsid w:val="00D421C1"/>
    <w:rsid w:val="00D425F4"/>
    <w:rsid w:val="00D43C1C"/>
    <w:rsid w:val="00D451D6"/>
    <w:rsid w:val="00D4672C"/>
    <w:rsid w:val="00D46E35"/>
    <w:rsid w:val="00D47B28"/>
    <w:rsid w:val="00D523F8"/>
    <w:rsid w:val="00D530F1"/>
    <w:rsid w:val="00D534CE"/>
    <w:rsid w:val="00D55B76"/>
    <w:rsid w:val="00D560CC"/>
    <w:rsid w:val="00D5621E"/>
    <w:rsid w:val="00D56C90"/>
    <w:rsid w:val="00D56E5E"/>
    <w:rsid w:val="00D5796E"/>
    <w:rsid w:val="00D60C3E"/>
    <w:rsid w:val="00D61B4A"/>
    <w:rsid w:val="00D61B7E"/>
    <w:rsid w:val="00D62F9E"/>
    <w:rsid w:val="00D63053"/>
    <w:rsid w:val="00D63BFB"/>
    <w:rsid w:val="00D643C9"/>
    <w:rsid w:val="00D64B48"/>
    <w:rsid w:val="00D652C1"/>
    <w:rsid w:val="00D669CB"/>
    <w:rsid w:val="00D66A73"/>
    <w:rsid w:val="00D70031"/>
    <w:rsid w:val="00D704D0"/>
    <w:rsid w:val="00D70927"/>
    <w:rsid w:val="00D70A02"/>
    <w:rsid w:val="00D71EA8"/>
    <w:rsid w:val="00D72029"/>
    <w:rsid w:val="00D72062"/>
    <w:rsid w:val="00D72A84"/>
    <w:rsid w:val="00D731DA"/>
    <w:rsid w:val="00D732B5"/>
    <w:rsid w:val="00D73FA3"/>
    <w:rsid w:val="00D7451F"/>
    <w:rsid w:val="00D7484C"/>
    <w:rsid w:val="00D74869"/>
    <w:rsid w:val="00D75A71"/>
    <w:rsid w:val="00D7640A"/>
    <w:rsid w:val="00D765BF"/>
    <w:rsid w:val="00D769A7"/>
    <w:rsid w:val="00D77235"/>
    <w:rsid w:val="00D7734C"/>
    <w:rsid w:val="00D777CF"/>
    <w:rsid w:val="00D80103"/>
    <w:rsid w:val="00D81543"/>
    <w:rsid w:val="00D81B42"/>
    <w:rsid w:val="00D81D2C"/>
    <w:rsid w:val="00D81E17"/>
    <w:rsid w:val="00D828FF"/>
    <w:rsid w:val="00D83700"/>
    <w:rsid w:val="00D8370D"/>
    <w:rsid w:val="00D837D2"/>
    <w:rsid w:val="00D84334"/>
    <w:rsid w:val="00D844EB"/>
    <w:rsid w:val="00D84830"/>
    <w:rsid w:val="00D84CE7"/>
    <w:rsid w:val="00D8616E"/>
    <w:rsid w:val="00D86B25"/>
    <w:rsid w:val="00D87D76"/>
    <w:rsid w:val="00D90A5D"/>
    <w:rsid w:val="00D929FB"/>
    <w:rsid w:val="00D95CC3"/>
    <w:rsid w:val="00D95CD1"/>
    <w:rsid w:val="00D95F3C"/>
    <w:rsid w:val="00D9751E"/>
    <w:rsid w:val="00D97CFE"/>
    <w:rsid w:val="00D97DBC"/>
    <w:rsid w:val="00D97EE4"/>
    <w:rsid w:val="00DA02B5"/>
    <w:rsid w:val="00DA0455"/>
    <w:rsid w:val="00DA0F91"/>
    <w:rsid w:val="00DA20DA"/>
    <w:rsid w:val="00DA3BA5"/>
    <w:rsid w:val="00DA3BDA"/>
    <w:rsid w:val="00DA4BE7"/>
    <w:rsid w:val="00DA4E43"/>
    <w:rsid w:val="00DA4FE6"/>
    <w:rsid w:val="00DA6EA6"/>
    <w:rsid w:val="00DA7AC6"/>
    <w:rsid w:val="00DB1727"/>
    <w:rsid w:val="00DB186F"/>
    <w:rsid w:val="00DB18ED"/>
    <w:rsid w:val="00DB2412"/>
    <w:rsid w:val="00DB33AF"/>
    <w:rsid w:val="00DB4C33"/>
    <w:rsid w:val="00DB4C6D"/>
    <w:rsid w:val="00DB5848"/>
    <w:rsid w:val="00DB5A3D"/>
    <w:rsid w:val="00DB5B80"/>
    <w:rsid w:val="00DB69CC"/>
    <w:rsid w:val="00DB6E29"/>
    <w:rsid w:val="00DB7498"/>
    <w:rsid w:val="00DB7576"/>
    <w:rsid w:val="00DC12CB"/>
    <w:rsid w:val="00DC2026"/>
    <w:rsid w:val="00DC3FDD"/>
    <w:rsid w:val="00DC42DA"/>
    <w:rsid w:val="00DC5B40"/>
    <w:rsid w:val="00DC5FEC"/>
    <w:rsid w:val="00DC61C3"/>
    <w:rsid w:val="00DC6498"/>
    <w:rsid w:val="00DC791D"/>
    <w:rsid w:val="00DD051E"/>
    <w:rsid w:val="00DD1E47"/>
    <w:rsid w:val="00DD223D"/>
    <w:rsid w:val="00DD3080"/>
    <w:rsid w:val="00DD3247"/>
    <w:rsid w:val="00DD33F9"/>
    <w:rsid w:val="00DD3762"/>
    <w:rsid w:val="00DD3B01"/>
    <w:rsid w:val="00DD42BF"/>
    <w:rsid w:val="00DD45E0"/>
    <w:rsid w:val="00DD4B23"/>
    <w:rsid w:val="00DD55EA"/>
    <w:rsid w:val="00DD7E55"/>
    <w:rsid w:val="00DE09EB"/>
    <w:rsid w:val="00DE21EF"/>
    <w:rsid w:val="00DE2280"/>
    <w:rsid w:val="00DE265B"/>
    <w:rsid w:val="00DE3808"/>
    <w:rsid w:val="00DE4AE2"/>
    <w:rsid w:val="00DE4D81"/>
    <w:rsid w:val="00DE51B8"/>
    <w:rsid w:val="00DE55EA"/>
    <w:rsid w:val="00DE59F6"/>
    <w:rsid w:val="00DE628E"/>
    <w:rsid w:val="00DE62F6"/>
    <w:rsid w:val="00DE7D23"/>
    <w:rsid w:val="00DF018B"/>
    <w:rsid w:val="00DF054F"/>
    <w:rsid w:val="00DF087E"/>
    <w:rsid w:val="00DF1F0B"/>
    <w:rsid w:val="00DF372C"/>
    <w:rsid w:val="00DF47F3"/>
    <w:rsid w:val="00DF4CFA"/>
    <w:rsid w:val="00DF5533"/>
    <w:rsid w:val="00DF6300"/>
    <w:rsid w:val="00DF7426"/>
    <w:rsid w:val="00DF7473"/>
    <w:rsid w:val="00DF7BDA"/>
    <w:rsid w:val="00E01947"/>
    <w:rsid w:val="00E01D2C"/>
    <w:rsid w:val="00E01F07"/>
    <w:rsid w:val="00E01FC7"/>
    <w:rsid w:val="00E057DF"/>
    <w:rsid w:val="00E057FA"/>
    <w:rsid w:val="00E05F9D"/>
    <w:rsid w:val="00E0655F"/>
    <w:rsid w:val="00E07F11"/>
    <w:rsid w:val="00E111BC"/>
    <w:rsid w:val="00E11E5B"/>
    <w:rsid w:val="00E12021"/>
    <w:rsid w:val="00E1289E"/>
    <w:rsid w:val="00E1337C"/>
    <w:rsid w:val="00E134C2"/>
    <w:rsid w:val="00E14627"/>
    <w:rsid w:val="00E14858"/>
    <w:rsid w:val="00E15D8E"/>
    <w:rsid w:val="00E165DF"/>
    <w:rsid w:val="00E16F88"/>
    <w:rsid w:val="00E176B2"/>
    <w:rsid w:val="00E177FD"/>
    <w:rsid w:val="00E21185"/>
    <w:rsid w:val="00E217A2"/>
    <w:rsid w:val="00E21819"/>
    <w:rsid w:val="00E245DF"/>
    <w:rsid w:val="00E24649"/>
    <w:rsid w:val="00E24E28"/>
    <w:rsid w:val="00E2550C"/>
    <w:rsid w:val="00E25BAD"/>
    <w:rsid w:val="00E25D68"/>
    <w:rsid w:val="00E267DD"/>
    <w:rsid w:val="00E27DED"/>
    <w:rsid w:val="00E27E43"/>
    <w:rsid w:val="00E27FC6"/>
    <w:rsid w:val="00E3179C"/>
    <w:rsid w:val="00E318E8"/>
    <w:rsid w:val="00E33B30"/>
    <w:rsid w:val="00E369CF"/>
    <w:rsid w:val="00E377FA"/>
    <w:rsid w:val="00E37852"/>
    <w:rsid w:val="00E37DC5"/>
    <w:rsid w:val="00E37E47"/>
    <w:rsid w:val="00E40A1B"/>
    <w:rsid w:val="00E40B94"/>
    <w:rsid w:val="00E40C6E"/>
    <w:rsid w:val="00E41238"/>
    <w:rsid w:val="00E41AE2"/>
    <w:rsid w:val="00E425F3"/>
    <w:rsid w:val="00E4274B"/>
    <w:rsid w:val="00E43801"/>
    <w:rsid w:val="00E4385C"/>
    <w:rsid w:val="00E446B0"/>
    <w:rsid w:val="00E45610"/>
    <w:rsid w:val="00E45F37"/>
    <w:rsid w:val="00E47E25"/>
    <w:rsid w:val="00E5016E"/>
    <w:rsid w:val="00E503CC"/>
    <w:rsid w:val="00E506B2"/>
    <w:rsid w:val="00E50850"/>
    <w:rsid w:val="00E50EA6"/>
    <w:rsid w:val="00E52568"/>
    <w:rsid w:val="00E52FC2"/>
    <w:rsid w:val="00E55D36"/>
    <w:rsid w:val="00E56E46"/>
    <w:rsid w:val="00E57C43"/>
    <w:rsid w:val="00E602E9"/>
    <w:rsid w:val="00E60B1D"/>
    <w:rsid w:val="00E621F3"/>
    <w:rsid w:val="00E62382"/>
    <w:rsid w:val="00E626E5"/>
    <w:rsid w:val="00E62A43"/>
    <w:rsid w:val="00E62A97"/>
    <w:rsid w:val="00E63321"/>
    <w:rsid w:val="00E64A35"/>
    <w:rsid w:val="00E65230"/>
    <w:rsid w:val="00E65727"/>
    <w:rsid w:val="00E65F96"/>
    <w:rsid w:val="00E671CE"/>
    <w:rsid w:val="00E67513"/>
    <w:rsid w:val="00E67896"/>
    <w:rsid w:val="00E6792D"/>
    <w:rsid w:val="00E70933"/>
    <w:rsid w:val="00E7133C"/>
    <w:rsid w:val="00E71EFA"/>
    <w:rsid w:val="00E71F31"/>
    <w:rsid w:val="00E71F7A"/>
    <w:rsid w:val="00E729BD"/>
    <w:rsid w:val="00E72E6D"/>
    <w:rsid w:val="00E73A4B"/>
    <w:rsid w:val="00E740EF"/>
    <w:rsid w:val="00E742A7"/>
    <w:rsid w:val="00E74606"/>
    <w:rsid w:val="00E75063"/>
    <w:rsid w:val="00E752AE"/>
    <w:rsid w:val="00E75D0A"/>
    <w:rsid w:val="00E76331"/>
    <w:rsid w:val="00E8083D"/>
    <w:rsid w:val="00E8096F"/>
    <w:rsid w:val="00E82292"/>
    <w:rsid w:val="00E83F2F"/>
    <w:rsid w:val="00E841A6"/>
    <w:rsid w:val="00E858A9"/>
    <w:rsid w:val="00E86AEE"/>
    <w:rsid w:val="00E86E1F"/>
    <w:rsid w:val="00E87039"/>
    <w:rsid w:val="00E87F39"/>
    <w:rsid w:val="00E90085"/>
    <w:rsid w:val="00E90160"/>
    <w:rsid w:val="00E90664"/>
    <w:rsid w:val="00E90F52"/>
    <w:rsid w:val="00E90FD9"/>
    <w:rsid w:val="00E91A8A"/>
    <w:rsid w:val="00E92E27"/>
    <w:rsid w:val="00E9435C"/>
    <w:rsid w:val="00E94572"/>
    <w:rsid w:val="00E94FE3"/>
    <w:rsid w:val="00E95E11"/>
    <w:rsid w:val="00E96DC8"/>
    <w:rsid w:val="00E97264"/>
    <w:rsid w:val="00E9756C"/>
    <w:rsid w:val="00E97655"/>
    <w:rsid w:val="00EA166C"/>
    <w:rsid w:val="00EA1A64"/>
    <w:rsid w:val="00EA2392"/>
    <w:rsid w:val="00EA2FF5"/>
    <w:rsid w:val="00EA3185"/>
    <w:rsid w:val="00EA3697"/>
    <w:rsid w:val="00EA398E"/>
    <w:rsid w:val="00EA3A31"/>
    <w:rsid w:val="00EA6823"/>
    <w:rsid w:val="00EA6E36"/>
    <w:rsid w:val="00EA7083"/>
    <w:rsid w:val="00EB07C5"/>
    <w:rsid w:val="00EB2B81"/>
    <w:rsid w:val="00EB38E9"/>
    <w:rsid w:val="00EB39BD"/>
    <w:rsid w:val="00EB4587"/>
    <w:rsid w:val="00EB5AA1"/>
    <w:rsid w:val="00EB5F2A"/>
    <w:rsid w:val="00EB69E5"/>
    <w:rsid w:val="00EB7F74"/>
    <w:rsid w:val="00EC0318"/>
    <w:rsid w:val="00EC0D1E"/>
    <w:rsid w:val="00EC3F0E"/>
    <w:rsid w:val="00EC6084"/>
    <w:rsid w:val="00EC7888"/>
    <w:rsid w:val="00ED0532"/>
    <w:rsid w:val="00ED07E2"/>
    <w:rsid w:val="00ED0E38"/>
    <w:rsid w:val="00ED11C2"/>
    <w:rsid w:val="00ED3FE2"/>
    <w:rsid w:val="00ED4E1C"/>
    <w:rsid w:val="00ED5177"/>
    <w:rsid w:val="00ED56F0"/>
    <w:rsid w:val="00ED5B7A"/>
    <w:rsid w:val="00ED78A0"/>
    <w:rsid w:val="00EE0222"/>
    <w:rsid w:val="00EE02C3"/>
    <w:rsid w:val="00EE07EA"/>
    <w:rsid w:val="00EE1EA6"/>
    <w:rsid w:val="00EE2082"/>
    <w:rsid w:val="00EE26C2"/>
    <w:rsid w:val="00EE2779"/>
    <w:rsid w:val="00EE28A9"/>
    <w:rsid w:val="00EE3170"/>
    <w:rsid w:val="00EE3EBF"/>
    <w:rsid w:val="00EE4095"/>
    <w:rsid w:val="00EE4118"/>
    <w:rsid w:val="00EE4386"/>
    <w:rsid w:val="00EE4450"/>
    <w:rsid w:val="00EE4C71"/>
    <w:rsid w:val="00EE5A58"/>
    <w:rsid w:val="00EE6B50"/>
    <w:rsid w:val="00EE6CAA"/>
    <w:rsid w:val="00EE753F"/>
    <w:rsid w:val="00EE78D0"/>
    <w:rsid w:val="00EF163F"/>
    <w:rsid w:val="00EF227D"/>
    <w:rsid w:val="00EF28B8"/>
    <w:rsid w:val="00EF34C8"/>
    <w:rsid w:val="00EF36F8"/>
    <w:rsid w:val="00EF3E93"/>
    <w:rsid w:val="00EF4559"/>
    <w:rsid w:val="00EF629A"/>
    <w:rsid w:val="00EF7BE8"/>
    <w:rsid w:val="00EF7C6F"/>
    <w:rsid w:val="00F000D6"/>
    <w:rsid w:val="00F00A47"/>
    <w:rsid w:val="00F01796"/>
    <w:rsid w:val="00F01BD9"/>
    <w:rsid w:val="00F02C72"/>
    <w:rsid w:val="00F03892"/>
    <w:rsid w:val="00F039D5"/>
    <w:rsid w:val="00F0418F"/>
    <w:rsid w:val="00F04278"/>
    <w:rsid w:val="00F04C04"/>
    <w:rsid w:val="00F04D1B"/>
    <w:rsid w:val="00F05017"/>
    <w:rsid w:val="00F0502A"/>
    <w:rsid w:val="00F05A48"/>
    <w:rsid w:val="00F05F6E"/>
    <w:rsid w:val="00F06F6B"/>
    <w:rsid w:val="00F0794E"/>
    <w:rsid w:val="00F10BB5"/>
    <w:rsid w:val="00F10C9F"/>
    <w:rsid w:val="00F12159"/>
    <w:rsid w:val="00F14072"/>
    <w:rsid w:val="00F14337"/>
    <w:rsid w:val="00F1561D"/>
    <w:rsid w:val="00F1764D"/>
    <w:rsid w:val="00F176C8"/>
    <w:rsid w:val="00F179EB"/>
    <w:rsid w:val="00F17A6A"/>
    <w:rsid w:val="00F17D01"/>
    <w:rsid w:val="00F2058A"/>
    <w:rsid w:val="00F220B3"/>
    <w:rsid w:val="00F2231E"/>
    <w:rsid w:val="00F22B90"/>
    <w:rsid w:val="00F22D9C"/>
    <w:rsid w:val="00F242A7"/>
    <w:rsid w:val="00F2514F"/>
    <w:rsid w:val="00F264EC"/>
    <w:rsid w:val="00F265C3"/>
    <w:rsid w:val="00F26813"/>
    <w:rsid w:val="00F27205"/>
    <w:rsid w:val="00F27569"/>
    <w:rsid w:val="00F30C6F"/>
    <w:rsid w:val="00F31214"/>
    <w:rsid w:val="00F317DF"/>
    <w:rsid w:val="00F333FB"/>
    <w:rsid w:val="00F34858"/>
    <w:rsid w:val="00F35D55"/>
    <w:rsid w:val="00F36927"/>
    <w:rsid w:val="00F369D1"/>
    <w:rsid w:val="00F36FA3"/>
    <w:rsid w:val="00F37002"/>
    <w:rsid w:val="00F37016"/>
    <w:rsid w:val="00F37489"/>
    <w:rsid w:val="00F37B81"/>
    <w:rsid w:val="00F400C3"/>
    <w:rsid w:val="00F41863"/>
    <w:rsid w:val="00F426E3"/>
    <w:rsid w:val="00F434D2"/>
    <w:rsid w:val="00F43D9E"/>
    <w:rsid w:val="00F44B0D"/>
    <w:rsid w:val="00F44D59"/>
    <w:rsid w:val="00F4668F"/>
    <w:rsid w:val="00F50E57"/>
    <w:rsid w:val="00F5111C"/>
    <w:rsid w:val="00F51173"/>
    <w:rsid w:val="00F517AE"/>
    <w:rsid w:val="00F51E34"/>
    <w:rsid w:val="00F52F3F"/>
    <w:rsid w:val="00F53063"/>
    <w:rsid w:val="00F53EA9"/>
    <w:rsid w:val="00F54A15"/>
    <w:rsid w:val="00F54E82"/>
    <w:rsid w:val="00F553DB"/>
    <w:rsid w:val="00F555B2"/>
    <w:rsid w:val="00F55C34"/>
    <w:rsid w:val="00F56930"/>
    <w:rsid w:val="00F56C28"/>
    <w:rsid w:val="00F57462"/>
    <w:rsid w:val="00F577F6"/>
    <w:rsid w:val="00F60297"/>
    <w:rsid w:val="00F60FE6"/>
    <w:rsid w:val="00F61F25"/>
    <w:rsid w:val="00F62AB7"/>
    <w:rsid w:val="00F62EB3"/>
    <w:rsid w:val="00F63390"/>
    <w:rsid w:val="00F6378E"/>
    <w:rsid w:val="00F63AEF"/>
    <w:rsid w:val="00F642DF"/>
    <w:rsid w:val="00F64624"/>
    <w:rsid w:val="00F66496"/>
    <w:rsid w:val="00F66A9A"/>
    <w:rsid w:val="00F66D64"/>
    <w:rsid w:val="00F67817"/>
    <w:rsid w:val="00F70B6D"/>
    <w:rsid w:val="00F7152B"/>
    <w:rsid w:val="00F719D2"/>
    <w:rsid w:val="00F72BD4"/>
    <w:rsid w:val="00F72EAC"/>
    <w:rsid w:val="00F73212"/>
    <w:rsid w:val="00F7631A"/>
    <w:rsid w:val="00F7758F"/>
    <w:rsid w:val="00F81045"/>
    <w:rsid w:val="00F81135"/>
    <w:rsid w:val="00F81671"/>
    <w:rsid w:val="00F81E7B"/>
    <w:rsid w:val="00F82684"/>
    <w:rsid w:val="00F82BBB"/>
    <w:rsid w:val="00F82D71"/>
    <w:rsid w:val="00F83C0C"/>
    <w:rsid w:val="00F84508"/>
    <w:rsid w:val="00F84594"/>
    <w:rsid w:val="00F86A82"/>
    <w:rsid w:val="00F86D56"/>
    <w:rsid w:val="00F87AD8"/>
    <w:rsid w:val="00F9004A"/>
    <w:rsid w:val="00F90689"/>
    <w:rsid w:val="00F90A2D"/>
    <w:rsid w:val="00F90FE9"/>
    <w:rsid w:val="00F91BFF"/>
    <w:rsid w:val="00F92D0E"/>
    <w:rsid w:val="00F9382F"/>
    <w:rsid w:val="00F93932"/>
    <w:rsid w:val="00F94760"/>
    <w:rsid w:val="00F94C3C"/>
    <w:rsid w:val="00F95B41"/>
    <w:rsid w:val="00F960CC"/>
    <w:rsid w:val="00F966C7"/>
    <w:rsid w:val="00F970A7"/>
    <w:rsid w:val="00FA0B93"/>
    <w:rsid w:val="00FA1117"/>
    <w:rsid w:val="00FA21DB"/>
    <w:rsid w:val="00FA2D48"/>
    <w:rsid w:val="00FA331D"/>
    <w:rsid w:val="00FA37F4"/>
    <w:rsid w:val="00FA3E15"/>
    <w:rsid w:val="00FA43E2"/>
    <w:rsid w:val="00FA5434"/>
    <w:rsid w:val="00FA5DEC"/>
    <w:rsid w:val="00FA5FA7"/>
    <w:rsid w:val="00FA6354"/>
    <w:rsid w:val="00FA6B88"/>
    <w:rsid w:val="00FA72FD"/>
    <w:rsid w:val="00FB0551"/>
    <w:rsid w:val="00FB10C2"/>
    <w:rsid w:val="00FB19B8"/>
    <w:rsid w:val="00FB237A"/>
    <w:rsid w:val="00FB4FD4"/>
    <w:rsid w:val="00FB5553"/>
    <w:rsid w:val="00FB6515"/>
    <w:rsid w:val="00FB6DB7"/>
    <w:rsid w:val="00FB7C0F"/>
    <w:rsid w:val="00FC0B79"/>
    <w:rsid w:val="00FC104D"/>
    <w:rsid w:val="00FC1E10"/>
    <w:rsid w:val="00FC2382"/>
    <w:rsid w:val="00FC3832"/>
    <w:rsid w:val="00FC4154"/>
    <w:rsid w:val="00FC4250"/>
    <w:rsid w:val="00FC4466"/>
    <w:rsid w:val="00FC4A8F"/>
    <w:rsid w:val="00FC529D"/>
    <w:rsid w:val="00FC63D1"/>
    <w:rsid w:val="00FC7A95"/>
    <w:rsid w:val="00FC7E08"/>
    <w:rsid w:val="00FD1476"/>
    <w:rsid w:val="00FD162F"/>
    <w:rsid w:val="00FD1A0D"/>
    <w:rsid w:val="00FD412B"/>
    <w:rsid w:val="00FD47BC"/>
    <w:rsid w:val="00FD493F"/>
    <w:rsid w:val="00FD6CEA"/>
    <w:rsid w:val="00FD6EF8"/>
    <w:rsid w:val="00FD771D"/>
    <w:rsid w:val="00FD7BBE"/>
    <w:rsid w:val="00FE0A7C"/>
    <w:rsid w:val="00FE34F3"/>
    <w:rsid w:val="00FE3AFD"/>
    <w:rsid w:val="00FE6FC3"/>
    <w:rsid w:val="00FE761D"/>
    <w:rsid w:val="00FE7CAA"/>
    <w:rsid w:val="00FE7D4F"/>
    <w:rsid w:val="00FF0A32"/>
    <w:rsid w:val="00FF1065"/>
    <w:rsid w:val="00FF1741"/>
    <w:rsid w:val="00FF2D8A"/>
    <w:rsid w:val="00FF2E11"/>
    <w:rsid w:val="00FF3E38"/>
    <w:rsid w:val="00FF41BA"/>
    <w:rsid w:val="00FF44E3"/>
    <w:rsid w:val="00FF5757"/>
    <w:rsid w:val="00FF5C88"/>
    <w:rsid w:val="00FF5D6D"/>
    <w:rsid w:val="00FF67FC"/>
    <w:rsid w:val="00FF759B"/>
    <w:rsid w:val="234611FA"/>
    <w:rsid w:val="650F1D40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59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Arial" w:hAnsi="Arial" w:cs="Arial"/>
      <w:color w:val="000080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40"/>
    <w:qFormat/>
    <w:uiPriority w:val="0"/>
    <w:pPr>
      <w:keepNext/>
      <w:jc w:val="both"/>
      <w:outlineLvl w:val="0"/>
    </w:pPr>
    <w:rPr>
      <w:b/>
      <w:bCs/>
    </w:rPr>
  </w:style>
  <w:style w:type="paragraph" w:styleId="3">
    <w:name w:val="heading 2"/>
    <w:basedOn w:val="1"/>
    <w:next w:val="1"/>
    <w:qFormat/>
    <w:uiPriority w:val="0"/>
    <w:pPr>
      <w:keepNext/>
      <w:spacing w:before="240" w:after="60"/>
      <w:outlineLvl w:val="1"/>
    </w:pPr>
    <w:rPr>
      <w:b/>
      <w:bCs/>
      <w:i/>
      <w:iCs/>
      <w:sz w:val="28"/>
      <w:szCs w:val="28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i/>
      <w:iCs/>
      <w:color w:val="FFFFFF"/>
      <w:sz w:val="20"/>
    </w:rPr>
  </w:style>
  <w:style w:type="paragraph" w:styleId="5">
    <w:name w:val="heading 4"/>
    <w:basedOn w:val="1"/>
    <w:next w:val="1"/>
    <w:qFormat/>
    <w:uiPriority w:val="0"/>
    <w:pPr>
      <w:keepNext/>
      <w:spacing w:before="240" w:after="60"/>
      <w:outlineLvl w:val="3"/>
    </w:pPr>
    <w:rPr>
      <w:rFonts w:ascii="Times New Roman" w:hAnsi="Times New Roman" w:cs="Times New Roman"/>
      <w:b/>
      <w:bCs/>
      <w:sz w:val="28"/>
      <w:szCs w:val="28"/>
    </w:rPr>
  </w:style>
  <w:style w:type="paragraph" w:styleId="6">
    <w:name w:val="heading 5"/>
    <w:basedOn w:val="1"/>
    <w:next w:val="1"/>
    <w:link w:val="39"/>
    <w:qFormat/>
    <w:uiPriority w:val="0"/>
    <w:pPr>
      <w:keepNext/>
      <w:widowControl w:val="0"/>
      <w:jc w:val="both"/>
      <w:outlineLvl w:val="4"/>
    </w:pPr>
    <w:rPr>
      <w:rFonts w:cs="Times New Roman"/>
      <w:b/>
      <w:color w:val="auto"/>
      <w:szCs w:val="20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rFonts w:ascii="Times New Roman" w:hAnsi="Times New Roman" w:cs="Times New Roman"/>
      <w:b/>
      <w:bCs/>
      <w:sz w:val="22"/>
      <w:szCs w:val="22"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rFonts w:ascii="Times New Roman" w:hAnsi="Times New Roman" w:cs="Times New Roman"/>
    </w:rPr>
  </w:style>
  <w:style w:type="paragraph" w:styleId="9">
    <w:name w:val="heading 8"/>
    <w:basedOn w:val="1"/>
    <w:next w:val="1"/>
    <w:qFormat/>
    <w:uiPriority w:val="0"/>
    <w:pPr>
      <w:spacing w:before="240" w:after="60"/>
      <w:outlineLvl w:val="7"/>
    </w:pPr>
    <w:rPr>
      <w:rFonts w:ascii="Times New Roman" w:hAnsi="Times New Roman" w:cs="Times New Roman"/>
      <w:i/>
      <w:iCs/>
    </w:rPr>
  </w:style>
  <w:style w:type="paragraph" w:styleId="10">
    <w:name w:val="heading 9"/>
    <w:basedOn w:val="1"/>
    <w:next w:val="1"/>
    <w:qFormat/>
    <w:uiPriority w:val="0"/>
    <w:pPr>
      <w:spacing w:before="240" w:after="60"/>
      <w:outlineLvl w:val="8"/>
    </w:pPr>
    <w:rPr>
      <w:sz w:val="22"/>
      <w:szCs w:val="22"/>
    </w:rPr>
  </w:style>
  <w:style w:type="character" w:default="1" w:styleId="11">
    <w:name w:val="Default Paragraph Font"/>
    <w:semiHidden/>
    <w:uiPriority w:val="0"/>
  </w:style>
  <w:style w:type="table" w:default="1" w:styleId="12">
    <w:name w:val="Normal Table"/>
    <w:semiHidden/>
    <w:uiPriority w:val="0"/>
    <w:tblPr>
      <w:tblStyle w:val="12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13">
    <w:name w:val="Balloon Text"/>
    <w:basedOn w:val="1"/>
    <w:link w:val="38"/>
    <w:uiPriority w:val="0"/>
    <w:rPr>
      <w:rFonts w:ascii="Tahoma" w:hAnsi="Tahoma" w:cs="Tahoma"/>
      <w:sz w:val="16"/>
      <w:szCs w:val="16"/>
    </w:rPr>
  </w:style>
  <w:style w:type="paragraph" w:styleId="14">
    <w:name w:val="Body Text"/>
    <w:basedOn w:val="1"/>
    <w:link w:val="36"/>
    <w:uiPriority w:val="0"/>
    <w:pPr>
      <w:jc w:val="center"/>
    </w:pPr>
    <w:rPr>
      <w:b/>
      <w:bCs/>
      <w:color w:val="FFFFFF"/>
      <w:sz w:val="20"/>
    </w:rPr>
  </w:style>
  <w:style w:type="paragraph" w:styleId="15">
    <w:name w:val="Body Text 2"/>
    <w:basedOn w:val="1"/>
    <w:link w:val="37"/>
    <w:uiPriority w:val="0"/>
    <w:pPr>
      <w:spacing w:after="120" w:line="480" w:lineRule="auto"/>
    </w:pPr>
  </w:style>
  <w:style w:type="paragraph" w:styleId="16">
    <w:name w:val="Body Text 3"/>
    <w:basedOn w:val="1"/>
    <w:uiPriority w:val="0"/>
    <w:pPr>
      <w:widowControl w:val="0"/>
      <w:jc w:val="both"/>
    </w:pPr>
    <w:rPr>
      <w:rFonts w:cs="Times New Roman"/>
      <w:color w:val="auto"/>
      <w:szCs w:val="20"/>
    </w:rPr>
  </w:style>
  <w:style w:type="paragraph" w:styleId="17">
    <w:name w:val="Body Text Indent"/>
    <w:basedOn w:val="1"/>
    <w:uiPriority w:val="0"/>
    <w:pPr>
      <w:ind w:left="4320"/>
    </w:pPr>
  </w:style>
  <w:style w:type="paragraph" w:styleId="18">
    <w:name w:val="Body Text Indent 2"/>
    <w:basedOn w:val="1"/>
    <w:uiPriority w:val="0"/>
    <w:pPr>
      <w:spacing w:after="120" w:line="480" w:lineRule="auto"/>
      <w:ind w:left="360"/>
    </w:pPr>
  </w:style>
  <w:style w:type="paragraph" w:styleId="19">
    <w:name w:val="Body Text Indent 3"/>
    <w:basedOn w:val="1"/>
    <w:uiPriority w:val="0"/>
    <w:pPr>
      <w:spacing w:after="120"/>
      <w:ind w:left="360"/>
    </w:pPr>
    <w:rPr>
      <w:sz w:val="16"/>
      <w:szCs w:val="16"/>
    </w:rPr>
  </w:style>
  <w:style w:type="paragraph" w:styleId="20">
    <w:name w:val="caption"/>
    <w:basedOn w:val="1"/>
    <w:next w:val="1"/>
    <w:qFormat/>
    <w:uiPriority w:val="0"/>
    <w:pPr>
      <w:jc w:val="center"/>
    </w:pPr>
    <w:rPr>
      <w:b/>
    </w:rPr>
  </w:style>
  <w:style w:type="paragraph" w:styleId="21">
    <w:name w:val="Document Map"/>
    <w:basedOn w:val="1"/>
    <w:link w:val="32"/>
    <w:uiPriority w:val="0"/>
    <w:rPr>
      <w:rFonts w:ascii="Tahoma" w:hAnsi="Tahoma" w:cs="Tahoma"/>
      <w:sz w:val="16"/>
      <w:szCs w:val="16"/>
    </w:rPr>
  </w:style>
  <w:style w:type="character" w:styleId="22">
    <w:name w:val="Emphasis"/>
    <w:qFormat/>
    <w:uiPriority w:val="0"/>
    <w:rPr>
      <w:i/>
      <w:iCs/>
    </w:rPr>
  </w:style>
  <w:style w:type="character" w:styleId="23">
    <w:name w:val="FollowedHyperlink"/>
    <w:uiPriority w:val="0"/>
    <w:rPr>
      <w:color w:val="800080"/>
      <w:u w:val="single"/>
    </w:rPr>
  </w:style>
  <w:style w:type="paragraph" w:styleId="24">
    <w:name w:val="footer"/>
    <w:basedOn w:val="1"/>
    <w:link w:val="35"/>
    <w:uiPriority w:val="99"/>
    <w:pPr>
      <w:tabs>
        <w:tab w:val="center" w:pos="4320"/>
        <w:tab w:val="right" w:pos="8640"/>
      </w:tabs>
    </w:pPr>
  </w:style>
  <w:style w:type="paragraph" w:styleId="25">
    <w:name w:val="header"/>
    <w:basedOn w:val="1"/>
    <w:uiPriority w:val="0"/>
    <w:pPr>
      <w:tabs>
        <w:tab w:val="center" w:pos="4320"/>
        <w:tab w:val="right" w:pos="8640"/>
      </w:tabs>
    </w:pPr>
  </w:style>
  <w:style w:type="character" w:styleId="26">
    <w:name w:val="Hyperlink"/>
    <w:uiPriority w:val="0"/>
    <w:rPr>
      <w:color w:val="0000FF"/>
      <w:u w:val="single"/>
    </w:rPr>
  </w:style>
  <w:style w:type="paragraph" w:styleId="27">
    <w:name w:val="Normal (Web)"/>
    <w:basedOn w:val="1"/>
    <w:uiPriority w:val="0"/>
    <w:pPr>
      <w:spacing w:before="100" w:beforeAutospacing="1" w:after="100" w:afterAutospacing="1"/>
    </w:pPr>
    <w:rPr>
      <w:rFonts w:ascii="Verdana" w:hAnsi="Verdana" w:cs="Times New Roman"/>
      <w:color w:val="auto"/>
    </w:rPr>
  </w:style>
  <w:style w:type="table" w:styleId="28">
    <w:name w:val="Table Grid"/>
    <w:basedOn w:val="12"/>
    <w:uiPriority w:val="59"/>
    <w:tblPr>
      <w:tblStyle w:val="12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9">
    <w:name w:val="Title"/>
    <w:basedOn w:val="1"/>
    <w:qFormat/>
    <w:uiPriority w:val="0"/>
    <w:pPr>
      <w:jc w:val="center"/>
    </w:pPr>
    <w:rPr>
      <w:b/>
      <w:color w:val="333399"/>
    </w:rPr>
  </w:style>
  <w:style w:type="paragraph" w:customStyle="1" w:styleId="30">
    <w:name w:val="xl24"/>
    <w:basedOn w:val="1"/>
    <w:uiPriority w:val="0"/>
    <w:pPr>
      <w:pBdr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paragraph" w:customStyle="1" w:styleId="31">
    <w:name w:val="Body Text 21"/>
    <w:basedOn w:val="1"/>
    <w:uiPriority w:val="0"/>
    <w:pPr>
      <w:widowControl w:val="0"/>
      <w:ind w:left="1080" w:hanging="360"/>
      <w:jc w:val="both"/>
    </w:pPr>
    <w:rPr>
      <w:rFonts w:cs="Times New Roman"/>
      <w:color w:val="auto"/>
      <w:szCs w:val="20"/>
    </w:rPr>
  </w:style>
  <w:style w:type="character" w:customStyle="1" w:styleId="32">
    <w:name w:val="Document Map Char"/>
    <w:link w:val="21"/>
    <w:uiPriority w:val="0"/>
    <w:rPr>
      <w:rFonts w:ascii="Tahoma" w:hAnsi="Tahoma" w:cs="Tahoma"/>
      <w:color w:val="000080"/>
      <w:sz w:val="16"/>
      <w:szCs w:val="16"/>
      <w:lang w:val="en-US" w:eastAsia="en-US"/>
    </w:rPr>
  </w:style>
  <w:style w:type="paragraph" w:styleId="33">
    <w:name w:val="No Spacing"/>
    <w:qFormat/>
    <w:uiPriority w:val="1"/>
    <w:rPr>
      <w:rFonts w:ascii="Arial" w:hAnsi="Arial" w:cs="Arial"/>
      <w:color w:val="000080"/>
      <w:sz w:val="24"/>
      <w:szCs w:val="24"/>
      <w:lang w:val="en-US" w:eastAsia="en-US" w:bidi="ar-SA"/>
    </w:rPr>
  </w:style>
  <w:style w:type="paragraph" w:styleId="34">
    <w:name w:val="List Paragraph"/>
    <w:basedOn w:val="1"/>
    <w:qFormat/>
    <w:uiPriority w:val="34"/>
    <w:pPr>
      <w:ind w:left="720"/>
    </w:pPr>
  </w:style>
  <w:style w:type="character" w:customStyle="1" w:styleId="35">
    <w:name w:val="Footer Char"/>
    <w:link w:val="24"/>
    <w:uiPriority w:val="99"/>
    <w:rPr>
      <w:rFonts w:ascii="Arial" w:hAnsi="Arial" w:cs="Arial"/>
      <w:color w:val="000080"/>
      <w:sz w:val="24"/>
      <w:szCs w:val="24"/>
      <w:lang w:val="en-US" w:eastAsia="en-US"/>
    </w:rPr>
  </w:style>
  <w:style w:type="character" w:customStyle="1" w:styleId="36">
    <w:name w:val="Body Text Char"/>
    <w:link w:val="14"/>
    <w:uiPriority w:val="0"/>
    <w:rPr>
      <w:rFonts w:ascii="Arial" w:hAnsi="Arial" w:cs="Arial"/>
      <w:b/>
      <w:bCs/>
      <w:color w:val="FFFFFF"/>
      <w:szCs w:val="24"/>
      <w:lang w:val="en-US" w:eastAsia="en-US"/>
    </w:rPr>
  </w:style>
  <w:style w:type="character" w:customStyle="1" w:styleId="37">
    <w:name w:val="Body Text 2 Char"/>
    <w:link w:val="15"/>
    <w:uiPriority w:val="0"/>
    <w:rPr>
      <w:rFonts w:ascii="Arial" w:hAnsi="Arial" w:cs="Arial"/>
      <w:color w:val="000080"/>
      <w:sz w:val="24"/>
      <w:szCs w:val="24"/>
      <w:lang w:val="en-US" w:eastAsia="en-US"/>
    </w:rPr>
  </w:style>
  <w:style w:type="character" w:customStyle="1" w:styleId="38">
    <w:name w:val="Balloon Text Char"/>
    <w:link w:val="13"/>
    <w:uiPriority w:val="0"/>
    <w:rPr>
      <w:rFonts w:ascii="Tahoma" w:hAnsi="Tahoma" w:cs="Tahoma"/>
      <w:color w:val="000080"/>
      <w:sz w:val="16"/>
      <w:szCs w:val="16"/>
      <w:lang w:val="en-US" w:eastAsia="en-US"/>
    </w:rPr>
  </w:style>
  <w:style w:type="character" w:customStyle="1" w:styleId="39">
    <w:name w:val="Heading 5 Char"/>
    <w:link w:val="6"/>
    <w:uiPriority w:val="0"/>
    <w:rPr>
      <w:rFonts w:ascii="Arial" w:hAnsi="Arial"/>
      <w:b/>
      <w:sz w:val="24"/>
    </w:rPr>
  </w:style>
  <w:style w:type="character" w:customStyle="1" w:styleId="40">
    <w:name w:val="Heading 1 Char"/>
    <w:link w:val="2"/>
    <w:uiPriority w:val="0"/>
    <w:rPr>
      <w:rFonts w:ascii="Arial" w:hAnsi="Arial" w:cs="Arial"/>
      <w:b/>
      <w:bCs/>
      <w:color w:val="00008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DOST</Company>
  <Pages>1</Pages>
  <Words>130</Words>
  <Characters>745</Characters>
  <Lines>6</Lines>
  <Paragraphs>1</Paragraphs>
  <TotalTime>17</TotalTime>
  <ScaleCrop>false</ScaleCrop>
  <LinksUpToDate>false</LinksUpToDate>
  <CharactersWithSpaces>874</CharactersWithSpaces>
  <Application>WPS Office_12.2.0.171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3T04:25:00Z</dcterms:created>
  <dc:creator>LD</dc:creator>
  <cp:lastModifiedBy>dost3</cp:lastModifiedBy>
  <cp:lastPrinted>2014-06-09T09:45:00Z</cp:lastPrinted>
  <dcterms:modified xsi:type="dcterms:W3CDTF">2024-06-11T01:44:41Z</dcterms:modified>
  <dc:title>17 March 2005</dc:title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119</vt:lpwstr>
  </property>
  <property fmtid="{D5CDD505-2E9C-101B-9397-08002B2CF9AE}" pid="3" name="ICV">
    <vt:lpwstr>D773A19D7D454771A7B02608E167D645_13</vt:lpwstr>
  </property>
</Properties>
</file>